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8134C" w14:textId="6551DD2A" w:rsidR="007C6593" w:rsidRPr="009806E2" w:rsidRDefault="00BA2E9F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="00AA0AF1" w:rsidRPr="009806E2">
        <w:rPr>
          <w:rFonts w:ascii="Helvetica" w:hAnsi="Helvetica" w:cs="Arial"/>
          <w:sz w:val="20"/>
          <w:szCs w:val="24"/>
          <w:lang w:val="lt-LT"/>
        </w:rPr>
        <w:t xml:space="preserve"> (IA)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AA0AF1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skirtas naudoti tuberkuliozės gydymui</w:t>
      </w:r>
    </w:p>
    <w:p w14:paraId="13F228F5" w14:textId="00B7DA52" w:rsidR="00AA0AF1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72557004" wp14:editId="7C767190">
            <wp:extent cx="3189600" cy="14510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440" cy="1463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C713A" w14:textId="1B297D69" w:rsidR="00F9346C" w:rsidRPr="009806E2" w:rsidRDefault="00D24EFA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</w:p>
    <w:p w14:paraId="093098AA" w14:textId="66DA45E5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 vandenilį</w:t>
      </w:r>
      <w:r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285D6469" w14:textId="14634F27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L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;</w:t>
      </w:r>
    </w:p>
    <w:p w14:paraId="3343A38B" w14:textId="3592D656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 xml:space="preserve">pasirinktinai </w:t>
      </w:r>
      <w:proofErr w:type="spellStart"/>
      <w:r w:rsidR="00D24EFA" w:rsidRPr="009806E2">
        <w:rPr>
          <w:rFonts w:ascii="Helvetica" w:hAnsi="Helvetica" w:cs="Arial"/>
          <w:sz w:val="20"/>
          <w:szCs w:val="24"/>
          <w:lang w:val="lt-LT"/>
        </w:rPr>
        <w:t>fenileno</w:t>
      </w:r>
      <w:proofErr w:type="spellEnd"/>
      <w:r w:rsidR="00D24EFA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D24EFA" w:rsidRPr="009806E2">
        <w:rPr>
          <w:rFonts w:ascii="Helvetica" w:hAnsi="Helvetica" w:cs="Arial"/>
          <w:sz w:val="20"/>
          <w:szCs w:val="24"/>
          <w:lang w:val="lt-LT"/>
        </w:rPr>
        <w:t>naftileno</w:t>
      </w:r>
      <w:proofErr w:type="spellEnd"/>
      <w:r w:rsidR="00D24EFA" w:rsidRPr="009806E2">
        <w:rPr>
          <w:rFonts w:ascii="Helvetica" w:hAnsi="Helvetica" w:cs="Arial"/>
          <w:sz w:val="20"/>
          <w:szCs w:val="24"/>
          <w:lang w:val="lt-LT"/>
        </w:rPr>
        <w:t xml:space="preserve"> aromatin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ę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 xml:space="preserve"> jungt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uko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ę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kur jungtuko grupė pati gali būti pasirinktinai pakeista vienu arba daugiau pakaitų, parinktų iš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fluoro, -OH, -O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o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i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06D56" w:rsidRPr="009806E2">
        <w:rPr>
          <w:rFonts w:ascii="Helvetica" w:hAnsi="Helvetica" w:cs="Arial"/>
          <w:sz w:val="20"/>
          <w:szCs w:val="24"/>
          <w:lang w:val="lt-LT"/>
        </w:rPr>
        <w:t xml:space="preserve">pastarieji du alkilo fragmentai </w:t>
      </w:r>
      <w:r w:rsidR="000876A7" w:rsidRPr="009806E2">
        <w:rPr>
          <w:rFonts w:ascii="Helvetica" w:hAnsi="Helvetica" w:cs="Arial"/>
          <w:sz w:val="20"/>
          <w:szCs w:val="24"/>
          <w:lang w:val="lt-LT"/>
        </w:rPr>
        <w:t xml:space="preserve">patys </w:t>
      </w:r>
      <w:r w:rsidR="00706D56" w:rsidRPr="009806E2">
        <w:rPr>
          <w:rFonts w:ascii="Helvetica" w:hAnsi="Helvetica" w:cs="Arial"/>
          <w:sz w:val="20"/>
          <w:szCs w:val="24"/>
          <w:lang w:val="lt-LT"/>
        </w:rPr>
        <w:t>yra pasirinktinai pakeisti vienu arba daugiau fluoro atomų</w:t>
      </w:r>
      <w:r w:rsidRPr="009806E2">
        <w:rPr>
          <w:rFonts w:ascii="Helvetica" w:hAnsi="Helvetica" w:cs="Arial"/>
          <w:sz w:val="20"/>
          <w:szCs w:val="24"/>
          <w:lang w:val="lt-LT"/>
        </w:rPr>
        <w:t>);</w:t>
      </w:r>
    </w:p>
    <w:p w14:paraId="44E5D7B3" w14:textId="3E63E878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C(H) </w:t>
      </w:r>
      <w:r w:rsidR="00706D56" w:rsidRPr="009806E2">
        <w:rPr>
          <w:rFonts w:ascii="Helvetica" w:hAnsi="Helvetica" w:cs="Arial"/>
          <w:sz w:val="20"/>
          <w:szCs w:val="24"/>
          <w:lang w:val="lt-LT"/>
        </w:rPr>
        <w:t>arb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N;</w:t>
      </w:r>
    </w:p>
    <w:p w14:paraId="4090BD74" w14:textId="7EDEAD35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C(H), N, O (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>tokiu atveju L</w:t>
      </w:r>
      <w:r w:rsidR="0065643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nėr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>arb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C=O (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>tokiu atveju L</w:t>
      </w:r>
      <w:r w:rsidR="0065643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taip pat nėra</w:t>
      </w:r>
      <w:r w:rsidRPr="009806E2">
        <w:rPr>
          <w:rFonts w:ascii="Helvetica" w:hAnsi="Helvetica" w:cs="Arial"/>
          <w:sz w:val="20"/>
          <w:szCs w:val="24"/>
          <w:lang w:val="lt-LT"/>
        </w:rPr>
        <w:t>);</w:t>
      </w:r>
    </w:p>
    <w:p w14:paraId="0BC0D34D" w14:textId="233BED69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q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1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, 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, -O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>arb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"-";</w:t>
      </w:r>
    </w:p>
    <w:p w14:paraId="7F76E15F" w14:textId="74D585A5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q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;</w:t>
      </w:r>
    </w:p>
    <w:p w14:paraId="0EB106C1" w14:textId="285F3D0A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q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;</w:t>
      </w:r>
    </w:p>
    <w:p w14:paraId="385CDCBA" w14:textId="68A585AC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q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;</w:t>
      </w:r>
    </w:p>
    <w:p w14:paraId="5D8C9167" w14:textId="58B7A283" w:rsidR="00F9346C" w:rsidRPr="009806E2" w:rsidRDefault="000876A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ai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346C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F9346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O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C=O, 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>tuomet L</w:t>
      </w:r>
      <w:r w:rsidR="0065643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nėra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36ED7A4A" w14:textId="7742B1D8" w:rsidR="00F9346C" w:rsidRPr="009806E2" w:rsidRDefault="000876A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ai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346C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F9346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C(H)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N, 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>tuomet L</w:t>
      </w:r>
      <w:r w:rsidR="0065643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gali reikšti vandenilį, halogeną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, -</w:t>
      </w:r>
      <w:proofErr w:type="spellStart"/>
      <w:r w:rsidR="00F9346C" w:rsidRPr="009806E2">
        <w:rPr>
          <w:rFonts w:ascii="Helvetica" w:hAnsi="Helvetica" w:cs="Arial"/>
          <w:sz w:val="20"/>
          <w:szCs w:val="24"/>
          <w:lang w:val="lt-LT"/>
        </w:rPr>
        <w:t>OR</w:t>
      </w:r>
      <w:r w:rsidR="00F9346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f</w:t>
      </w:r>
      <w:proofErr w:type="spellEnd"/>
      <w:r w:rsidR="00F9346C" w:rsidRPr="009806E2">
        <w:rPr>
          <w:rFonts w:ascii="Helvetica" w:hAnsi="Helvetica" w:cs="Arial"/>
          <w:sz w:val="20"/>
          <w:szCs w:val="24"/>
          <w:lang w:val="lt-LT"/>
        </w:rPr>
        <w:t>, -C(O)-</w:t>
      </w:r>
      <w:proofErr w:type="spellStart"/>
      <w:r w:rsidR="00F9346C" w:rsidRPr="009806E2">
        <w:rPr>
          <w:rFonts w:ascii="Helvetica" w:hAnsi="Helvetica" w:cs="Arial"/>
          <w:sz w:val="20"/>
          <w:szCs w:val="24"/>
          <w:lang w:val="lt-LT"/>
        </w:rPr>
        <w:t>R</w:t>
      </w:r>
      <w:r w:rsidR="00F9346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g</w:t>
      </w:r>
      <w:proofErr w:type="spellEnd"/>
      <w:r w:rsidR="00F9346C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C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pasirinktinai pakeist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vienu arba daugiau halogenų, pvz.</w:t>
      </w:r>
      <w:r w:rsidR="00A01B91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fluoro atomai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s)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aromatin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ę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ę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(pasirinktinai pakeist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vienu arba daugiau pakaitų, parinktų iš halogeno, C</w:t>
      </w:r>
      <w:r w:rsidR="00CA55A2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alkilo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pat</w:t>
      </w:r>
      <w:r w:rsidR="00A01B91" w:rsidRPr="009806E2">
        <w:rPr>
          <w:rFonts w:ascii="Helvetica" w:hAnsi="Helvetica" w:cs="Arial"/>
          <w:sz w:val="20"/>
          <w:szCs w:val="24"/>
          <w:lang w:val="lt-LT"/>
        </w:rPr>
        <w:t>ie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s pasirinktinai pakeist</w:t>
      </w:r>
      <w:r w:rsidR="00A01B91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vienu arba daugiau pakaitų, parinktų iš fluoro, -CF</w:t>
      </w:r>
      <w:r w:rsidR="00CA55A2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ir (arba) -SF</w:t>
      </w:r>
      <w:r w:rsidR="00CA55A2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), -OC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A01B91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A01B91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pat</w:t>
      </w:r>
      <w:r w:rsidR="00A01B91" w:rsidRPr="009806E2">
        <w:rPr>
          <w:rFonts w:ascii="Helvetica" w:hAnsi="Helvetica" w:cs="Arial"/>
          <w:sz w:val="20"/>
          <w:szCs w:val="24"/>
          <w:lang w:val="lt-LT"/>
        </w:rPr>
        <w:t>ie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s pasirinktinai pakeist</w:t>
      </w:r>
      <w:r w:rsidR="00A01B91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vienu arba daugiau fluoro atomų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),</w:t>
      </w:r>
      <w:r w:rsidR="00A01B91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-O-</w:t>
      </w:r>
      <w:proofErr w:type="spellStart"/>
      <w:r w:rsidR="002B14BD" w:rsidRPr="009806E2">
        <w:rPr>
          <w:rFonts w:ascii="Helvetica" w:hAnsi="Helvetica" w:cs="Arial"/>
          <w:sz w:val="20"/>
          <w:szCs w:val="24"/>
          <w:lang w:val="lt-LT"/>
        </w:rPr>
        <w:t>fenil</w:t>
      </w:r>
      <w:r w:rsidR="006B215D" w:rsidRPr="009806E2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pat</w:t>
      </w:r>
      <w:r w:rsidR="006B215D" w:rsidRPr="009806E2">
        <w:rPr>
          <w:rFonts w:ascii="Helvetica" w:hAnsi="Helvetica" w:cs="Arial"/>
          <w:sz w:val="20"/>
          <w:szCs w:val="24"/>
          <w:lang w:val="lt-LT"/>
        </w:rPr>
        <w:t>ies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 xml:space="preserve"> pasirinktinai pakeist</w:t>
      </w:r>
      <w:r w:rsidR="006B215D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halo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genu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, C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6B215D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u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, C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6B215D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proofErr w:type="spellStart"/>
      <w:r w:rsidR="00F9346C" w:rsidRPr="009806E2">
        <w:rPr>
          <w:rFonts w:ascii="Helvetica" w:hAnsi="Helvetica" w:cs="Arial"/>
          <w:sz w:val="20"/>
          <w:szCs w:val="24"/>
          <w:lang w:val="lt-LT"/>
        </w:rPr>
        <w:t>fluor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ir (arba)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-OC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6B215D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u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-SF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arba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kai yra prijungtas prie azoto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t. y.,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kai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346C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F9346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yra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N, L</w:t>
      </w:r>
      <w:r w:rsidR="00F9346C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-C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6B215D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6B215D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pasirinktinai pakeistą vienu arba daugiau fluoro atomų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353F531C" w14:textId="5BC1197A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f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 vandenilį</w:t>
      </w:r>
      <w:r w:rsidRPr="009806E2">
        <w:rPr>
          <w:rFonts w:ascii="Helvetica" w:hAnsi="Helvetica" w:cs="Arial"/>
          <w:sz w:val="20"/>
          <w:szCs w:val="24"/>
          <w:lang w:val="lt-LT"/>
        </w:rPr>
        <w:t>, 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pasirinktinai pakeistą vienu arba daugiau fluorų</w:t>
      </w:r>
      <w:r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aromatinę grupę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pa</w:t>
      </w:r>
      <w:r w:rsidR="006B215D" w:rsidRPr="009806E2">
        <w:rPr>
          <w:rFonts w:ascii="Helvetica" w:hAnsi="Helvetica" w:cs="Arial"/>
          <w:sz w:val="20"/>
          <w:szCs w:val="24"/>
          <w:lang w:val="lt-LT"/>
        </w:rPr>
        <w:t>čią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 xml:space="preserve"> pasirinktinai pakeist</w:t>
      </w:r>
      <w:r w:rsidR="006B215D" w:rsidRPr="009806E2">
        <w:rPr>
          <w:rFonts w:ascii="Helvetica" w:hAnsi="Helvetica" w:cs="Arial"/>
          <w:sz w:val="20"/>
          <w:szCs w:val="24"/>
          <w:lang w:val="lt-LT"/>
        </w:rPr>
        <w:t>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vienu arba daugiau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 xml:space="preserve">pakaitų, parinktų iš </w:t>
      </w:r>
      <w:r w:rsidRPr="009806E2">
        <w:rPr>
          <w:rFonts w:ascii="Helvetica" w:hAnsi="Helvetica" w:cs="Arial"/>
          <w:sz w:val="20"/>
          <w:szCs w:val="24"/>
          <w:lang w:val="lt-LT"/>
        </w:rPr>
        <w:t>halo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geno</w:t>
      </w:r>
      <w:r w:rsidRPr="009806E2">
        <w:rPr>
          <w:rFonts w:ascii="Helvetica" w:hAnsi="Helvetica" w:cs="Arial"/>
          <w:sz w:val="20"/>
          <w:szCs w:val="24"/>
          <w:lang w:val="lt-LT"/>
        </w:rPr>
        <w:t>, 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6B215D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i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O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6B215D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6417B" w:rsidRPr="009806E2">
        <w:rPr>
          <w:rFonts w:ascii="Helvetica" w:hAnsi="Helvetica" w:cs="Arial"/>
          <w:sz w:val="20"/>
          <w:szCs w:val="24"/>
          <w:lang w:val="lt-LT"/>
        </w:rPr>
        <w:t xml:space="preserve">pastarieji du alkilo fragmentai </w:t>
      </w:r>
      <w:r w:rsidR="00A8591A" w:rsidRPr="009806E2">
        <w:rPr>
          <w:rFonts w:ascii="Helvetica" w:hAnsi="Helvetica" w:cs="Arial"/>
          <w:sz w:val="20"/>
          <w:szCs w:val="24"/>
          <w:lang w:val="lt-LT"/>
        </w:rPr>
        <w:t>patys gali būti pasirinktinai pakeisti vienu arba daugiau fluoro atomų</w:t>
      </w:r>
      <w:r w:rsidRPr="009806E2">
        <w:rPr>
          <w:rFonts w:ascii="Helvetica" w:hAnsi="Helvetica" w:cs="Arial"/>
          <w:sz w:val="20"/>
          <w:szCs w:val="24"/>
          <w:lang w:val="lt-LT"/>
        </w:rPr>
        <w:t>);</w:t>
      </w:r>
    </w:p>
    <w:p w14:paraId="2B33821B" w14:textId="5973C40B" w:rsidR="00F9346C" w:rsidRPr="009806E2" w:rsidRDefault="00F9346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g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 vandenilį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6B215D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A8591A" w:rsidRPr="009806E2">
        <w:rPr>
          <w:rFonts w:ascii="Helvetica" w:hAnsi="Helvetica" w:cs="Arial"/>
          <w:sz w:val="20"/>
          <w:szCs w:val="24"/>
          <w:lang w:val="lt-LT"/>
        </w:rPr>
        <w:t>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A8591A" w:rsidRPr="009806E2">
        <w:rPr>
          <w:rFonts w:ascii="Helvetica" w:hAnsi="Helvetica" w:cs="Arial"/>
          <w:sz w:val="20"/>
          <w:szCs w:val="24"/>
          <w:lang w:val="lt-LT"/>
        </w:rPr>
        <w:t>pasirinktinai pakeistas vienu arba daugiau pakaitų, parinktų iš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fluoro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-O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A8591A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8591A" w:rsidRPr="009806E2">
        <w:rPr>
          <w:rFonts w:ascii="Helvetica" w:hAnsi="Helvetica" w:cs="Arial"/>
          <w:sz w:val="20"/>
          <w:szCs w:val="24"/>
          <w:lang w:val="lt-LT"/>
        </w:rPr>
        <w:t>kur pastarasis fragmentas taip pat pasirinktinai pakeistas vienu arba daugiau fluoro atomų</w:t>
      </w:r>
      <w:r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aromatin</w:t>
      </w:r>
      <w:r w:rsidR="00A8591A" w:rsidRPr="009806E2">
        <w:rPr>
          <w:rFonts w:ascii="Helvetica" w:hAnsi="Helvetica" w:cs="Arial"/>
          <w:sz w:val="20"/>
          <w:szCs w:val="24"/>
          <w:lang w:val="lt-LT"/>
        </w:rPr>
        <w:t>ę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A8591A" w:rsidRPr="009806E2">
        <w:rPr>
          <w:rFonts w:ascii="Helvetica" w:hAnsi="Helvetica" w:cs="Arial"/>
          <w:sz w:val="20"/>
          <w:szCs w:val="24"/>
          <w:lang w:val="lt-LT"/>
        </w:rPr>
        <w:t>ę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(pasirinktinai pakeista vienu arba daugiau pakaitų, parinktų iš halogeno, C</w:t>
      </w:r>
      <w:r w:rsidR="00CA55A2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alkilo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-O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6B215D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A8591A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>);</w:t>
      </w:r>
    </w:p>
    <w:p w14:paraId="60844E10" w14:textId="4B6A3EB8" w:rsidR="00F9346C" w:rsidRPr="009806E2" w:rsidRDefault="00A8591A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žiedas A gali būti prijungtas prie reikiamo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amido</w:t>
      </w:r>
      <w:proofErr w:type="spellEnd"/>
      <w:r w:rsidR="00C2081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fragmento (t. y., -C(O)-N(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)- fragmento) per vieną iš dviejų galimų </w:t>
      </w:r>
      <w:r w:rsidR="00E94817" w:rsidRPr="009806E2">
        <w:rPr>
          <w:rFonts w:ascii="Helvetica" w:hAnsi="Helvetica" w:cs="Arial"/>
          <w:sz w:val="20"/>
          <w:szCs w:val="24"/>
          <w:lang w:val="lt-LT"/>
        </w:rPr>
        <w:t>jungčių</w:t>
      </w:r>
      <w:r w:rsidRPr="009806E2">
        <w:rPr>
          <w:rFonts w:ascii="Helvetica" w:hAnsi="Helvetica" w:cs="Arial"/>
          <w:sz w:val="20"/>
          <w:szCs w:val="24"/>
          <w:lang w:val="lt-LT"/>
        </w:rPr>
        <w:t>, pavaizduotų punktyrinėmis linijomis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2081A" w:rsidRPr="009806E2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E94817" w:rsidRPr="009806E2">
        <w:rPr>
          <w:rFonts w:ascii="Helvetica" w:hAnsi="Helvetica" w:cs="Arial"/>
          <w:sz w:val="20"/>
          <w:szCs w:val="24"/>
          <w:lang w:val="lt-LT"/>
        </w:rPr>
        <w:t>jungtys</w:t>
      </w:r>
      <w:r w:rsidR="00C2081A" w:rsidRPr="009806E2">
        <w:rPr>
          <w:rFonts w:ascii="Helvetica" w:hAnsi="Helvetica" w:cs="Arial"/>
          <w:sz w:val="20"/>
          <w:szCs w:val="24"/>
          <w:lang w:val="lt-LT"/>
        </w:rPr>
        <w:t xml:space="preserve"> yra sujungt</w:t>
      </w:r>
      <w:r w:rsidR="00E94817" w:rsidRPr="009806E2">
        <w:rPr>
          <w:rFonts w:ascii="Helvetica" w:hAnsi="Helvetica" w:cs="Arial"/>
          <w:sz w:val="20"/>
          <w:szCs w:val="24"/>
          <w:lang w:val="lt-LT"/>
        </w:rPr>
        <w:t>os</w:t>
      </w:r>
      <w:r w:rsidR="00C2081A" w:rsidRPr="009806E2">
        <w:rPr>
          <w:rFonts w:ascii="Helvetica" w:hAnsi="Helvetica" w:cs="Arial"/>
          <w:sz w:val="20"/>
          <w:szCs w:val="24"/>
          <w:lang w:val="lt-LT"/>
        </w:rPr>
        <w:t xml:space="preserve"> su žiedu A </w:t>
      </w:r>
      <w:r w:rsidR="00E94817" w:rsidRPr="009806E2">
        <w:rPr>
          <w:rFonts w:ascii="Helvetica" w:hAnsi="Helvetica" w:cs="Arial"/>
          <w:sz w:val="20"/>
          <w:szCs w:val="24"/>
          <w:lang w:val="lt-LT"/>
        </w:rPr>
        <w:t xml:space="preserve">ties </w:t>
      </w:r>
      <w:r w:rsidR="00C2081A" w:rsidRPr="009806E2">
        <w:rPr>
          <w:rFonts w:ascii="Helvetica" w:hAnsi="Helvetica" w:cs="Arial"/>
          <w:sz w:val="20"/>
          <w:szCs w:val="24"/>
          <w:lang w:val="lt-LT"/>
        </w:rPr>
        <w:t>dviem skirtingais (to žiedo) atomais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5F43C281" w14:textId="674C2C9B" w:rsidR="00F9346C" w:rsidRPr="009806E2" w:rsidRDefault="00C2081A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žiedas A yra 5 narių aromatinis žiedas, kuriame yra bent vienas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heteroatomas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(pageidautina, turintis bent vieną azoto atomą)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4FA375D6" w14:textId="05BA0FFA" w:rsidR="00F9346C" w:rsidRPr="009806E2" w:rsidRDefault="00C2081A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žiedas </w:t>
      </w:r>
      <w:r w:rsidR="00E94817" w:rsidRPr="009806E2">
        <w:rPr>
          <w:rFonts w:ascii="Helvetica" w:hAnsi="Helvetica" w:cs="Arial"/>
          <w:sz w:val="20"/>
          <w:szCs w:val="24"/>
          <w:lang w:val="lt-LT"/>
        </w:rPr>
        <w:t>B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yra 5 narių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6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žiedas, kuris gali būti aromatinis arba nearomatinis, pasirinktinai kuriame yra nuo vieno iki keturių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E94817" w:rsidRPr="009806E2">
        <w:rPr>
          <w:rFonts w:ascii="Helvetica" w:hAnsi="Helvetica" w:cs="Arial"/>
          <w:sz w:val="20"/>
          <w:szCs w:val="24"/>
          <w:lang w:val="lt-LT"/>
        </w:rPr>
        <w:t>pageidautina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pasirinkt</w:t>
      </w:r>
      <w:r w:rsidR="00E94817" w:rsidRPr="009806E2">
        <w:rPr>
          <w:rFonts w:ascii="Helvetica" w:hAnsi="Helvetica" w:cs="Arial"/>
          <w:sz w:val="20"/>
          <w:szCs w:val="24"/>
          <w:lang w:val="lt-LT"/>
        </w:rPr>
        <w:t>ų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iš azoto, deguonies ir sieros)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7315970B" w14:textId="49BC52F2" w:rsidR="00F9346C" w:rsidRPr="009806E2" w:rsidRDefault="00C2081A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lastRenderedPageBreak/>
        <w:t>arba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žiedas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A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ir (arba)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žiedas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B</w:t>
      </w:r>
      <w:r w:rsidR="00E94817" w:rsidRPr="009806E2">
        <w:rPr>
          <w:rFonts w:ascii="Helvetica" w:hAnsi="Helvetica" w:cs="Arial"/>
          <w:sz w:val="20"/>
          <w:szCs w:val="24"/>
          <w:lang w:val="lt-LT"/>
        </w:rPr>
        <w:t xml:space="preserve"> gali būti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pasirinktinai pakeistas vienu arba daugiau pakaitų, parinktų iš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: halo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geno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, C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E94817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pasirinktinai pakeisto vienu arba daugiau halogenų, pvz.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 xml:space="preserve"> fluoro atomais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ir (arba)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-OC</w:t>
      </w:r>
      <w:r w:rsidR="00F9346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A34923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pat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>ie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s pasirinktinai pakeist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vienu arba daugiau fluoro atomų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),</w:t>
      </w:r>
    </w:p>
    <w:p w14:paraId="1E506481" w14:textId="69CE7618" w:rsidR="00F9346C" w:rsidRPr="009806E2" w:rsidRDefault="00082EFB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F9346C"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064130B9" w14:textId="77777777" w:rsidR="0064550C" w:rsidRPr="009806E2" w:rsidRDefault="0064550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A5706D" w14:textId="36631CD8" w:rsidR="00AA0AF1" w:rsidRPr="009806E2" w:rsidRDefault="00F9346C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Junginys, skirtas naudoti pagal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4DA70D78" w14:textId="367256F0" w:rsidR="00AA0AF1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70EA90CE" wp14:editId="6B6901AE">
            <wp:extent cx="838200" cy="495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DB827" w14:textId="43F0AA4F" w:rsidR="00AA0AF1" w:rsidRPr="009806E2" w:rsidRDefault="0064550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arba</w:t>
      </w:r>
    </w:p>
    <w:p w14:paraId="15C2F7C1" w14:textId="4EBD7D27" w:rsidR="00AA0AF1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6183635F" wp14:editId="7EE26805">
            <wp:extent cx="1152525" cy="5905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11B5D" w14:textId="57C7AAAF" w:rsidR="0064550C" w:rsidRPr="009806E2" w:rsidRDefault="00082EFB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 tokios jungtuko grupės yra pasirinktinai pakeistos vienu arba daugiau pakaitų, parinktų iš fluoro</w:t>
      </w:r>
      <w:r w:rsidR="0064550C" w:rsidRPr="009806E2">
        <w:rPr>
          <w:rFonts w:ascii="Helvetica" w:hAnsi="Helvetica" w:cs="Arial"/>
          <w:sz w:val="20"/>
          <w:szCs w:val="24"/>
          <w:lang w:val="lt-LT"/>
        </w:rPr>
        <w:t>, CH</w:t>
      </w:r>
      <w:r w:rsidR="0064550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4550C" w:rsidRPr="009806E2">
        <w:rPr>
          <w:rFonts w:ascii="Helvetica" w:hAnsi="Helvetica" w:cs="Arial"/>
          <w:sz w:val="20"/>
          <w:szCs w:val="24"/>
          <w:lang w:val="lt-LT"/>
        </w:rPr>
        <w:t>, CF</w:t>
      </w:r>
      <w:r w:rsidR="0064550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4550C" w:rsidRPr="009806E2">
        <w:rPr>
          <w:rFonts w:ascii="Helvetica" w:hAnsi="Helvetica" w:cs="Arial"/>
          <w:sz w:val="20"/>
          <w:szCs w:val="24"/>
          <w:lang w:val="lt-LT"/>
        </w:rPr>
        <w:t>, -OCH</w:t>
      </w:r>
      <w:r w:rsidR="0064550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4550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64550C" w:rsidRPr="009806E2">
        <w:rPr>
          <w:rFonts w:ascii="Helvetica" w:hAnsi="Helvetica" w:cs="Arial"/>
          <w:sz w:val="20"/>
          <w:szCs w:val="24"/>
          <w:lang w:val="lt-LT"/>
        </w:rPr>
        <w:t xml:space="preserve"> -OCF</w:t>
      </w:r>
      <w:r w:rsidR="0064550C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4550C"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70AE34EB" w14:textId="77777777" w:rsidR="0064550C" w:rsidRPr="009806E2" w:rsidRDefault="0064550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EDB51F" w14:textId="13CD0B2D" w:rsidR="00AA0AF1" w:rsidRPr="009806E2" w:rsidRDefault="0064550C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Junginys, skirtas naudoti pagal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2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spiro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>ciklinis</w:t>
      </w:r>
      <w:proofErr w:type="spellEnd"/>
      <w:r w:rsidR="004C26AF" w:rsidRPr="009806E2">
        <w:rPr>
          <w:rFonts w:ascii="Helvetica" w:hAnsi="Helvetica" w:cs="Arial"/>
          <w:sz w:val="20"/>
          <w:szCs w:val="24"/>
          <w:lang w:val="lt-LT"/>
        </w:rPr>
        <w:t xml:space="preserve"> fragmentas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>t. y</w:t>
      </w:r>
      <w:r w:rsidRPr="009806E2">
        <w:rPr>
          <w:rFonts w:ascii="Helvetica" w:hAnsi="Helvetica" w:cs="Arial"/>
          <w:sz w:val="20"/>
          <w:szCs w:val="24"/>
          <w:lang w:val="lt-LT"/>
        </w:rPr>
        <w:t>.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>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>kompleksinis žiedas, kurio sudėtyje yr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>i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4C26AF" w:rsidRPr="009806E2">
        <w:rPr>
          <w:rFonts w:ascii="Helvetica" w:hAnsi="Helvetica" w:cs="Arial"/>
          <w:sz w:val="20"/>
          <w:szCs w:val="24"/>
          <w:lang w:val="lt-LT"/>
        </w:rPr>
        <w:t>, yra pavaizduotas taip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5C91C334" w14:textId="7F196D4B" w:rsidR="00AA0AF1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197D3687" wp14:editId="108CA818">
            <wp:extent cx="3133725" cy="971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38ACD" w14:textId="24451E9A" w:rsidR="00AA0AF1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1FF6E220" wp14:editId="12F0359A">
            <wp:extent cx="3143250" cy="942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419D8" w14:textId="3C0B95CC" w:rsidR="00AA0AF1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6E1E2E45" wp14:editId="1D1B5153">
            <wp:extent cx="3143250" cy="857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A0603" w14:textId="284974B7" w:rsidR="00AA0AF1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72AB9DD9" wp14:editId="1B946DEA">
            <wp:extent cx="3143250" cy="10191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54336" w14:textId="54C242AC" w:rsidR="00AA0AF1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199382A9" wp14:editId="0995D969">
            <wp:extent cx="885825" cy="895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8133" w14:textId="24FA4BDC" w:rsidR="00AA0AF1" w:rsidRPr="009806E2" w:rsidRDefault="00AA0AF1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897203" w14:textId="38AB806F" w:rsidR="0064550C" w:rsidRPr="009806E2" w:rsidRDefault="0064550C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>Junginys, skirtas naudoti pagal bet kurį iš ankstesnių punktų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C26AF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313CF198" w14:textId="7BACC730" w:rsidR="00AA0AF1" w:rsidRPr="009806E2" w:rsidRDefault="004C26AF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žiedas A pavaizduotas taip</w:t>
      </w:r>
      <w:r w:rsidR="0064550C"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29590FE8" w14:textId="2EDDD7B3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lastRenderedPageBreak/>
        <w:drawing>
          <wp:inline distT="0" distB="0" distL="0" distR="0" wp14:anchorId="6A1D48CA" wp14:editId="58AE396C">
            <wp:extent cx="3438525" cy="9715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1CF71" w14:textId="25AFDED3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044BA72D" wp14:editId="116D35A6">
            <wp:extent cx="2381250" cy="923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E99DB" w14:textId="654A3D90" w:rsidR="0064550C" w:rsidRPr="009806E2" w:rsidRDefault="0064550C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ir (arba)</w:t>
      </w:r>
    </w:p>
    <w:p w14:paraId="5DF75007" w14:textId="35DF6883" w:rsidR="0064550C" w:rsidRPr="009806E2" w:rsidRDefault="004C26AF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žiedas B pavaizduotas taip</w:t>
      </w:r>
      <w:r w:rsidR="0064550C"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7332E25E" w14:textId="5E36F6D5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70C82410" wp14:editId="05DBD996">
            <wp:extent cx="3952875" cy="8286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D349E" w14:textId="1414BD68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319CAF2A" wp14:editId="2560F7F2">
            <wp:extent cx="3971925" cy="8096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FCDA9" w14:textId="695B2983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63E5B3DD" wp14:editId="3AC66D48">
            <wp:extent cx="4019550" cy="8096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B8105" w14:textId="3A3A75AA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19DC2011" wp14:editId="1ED3B103">
            <wp:extent cx="2733675" cy="7810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D4762" w14:textId="28F223F0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4304E6EA" wp14:editId="3EE316E5">
            <wp:extent cx="2609850" cy="8572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808CB" w14:textId="15631083" w:rsidR="00793EEE" w:rsidRPr="009806E2" w:rsidRDefault="00FA5DC0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793EEE" w:rsidRPr="009806E2">
        <w:rPr>
          <w:rFonts w:ascii="Helvetica" w:hAnsi="Helvetica" w:cs="Arial"/>
          <w:sz w:val="20"/>
          <w:szCs w:val="24"/>
          <w:lang w:val="lt-LT"/>
        </w:rPr>
        <w:t xml:space="preserve"> "SUB" </w:t>
      </w: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793EEE" w:rsidRPr="009806E2">
        <w:rPr>
          <w:rFonts w:ascii="Helvetica" w:hAnsi="Helvetica" w:cs="Arial"/>
          <w:sz w:val="20"/>
          <w:szCs w:val="24"/>
          <w:lang w:val="lt-LT"/>
        </w:rPr>
        <w:t xml:space="preserve"> "</w:t>
      </w:r>
      <w:proofErr w:type="spellStart"/>
      <w:r w:rsidR="00793EEE" w:rsidRPr="009806E2">
        <w:rPr>
          <w:rFonts w:ascii="Helvetica" w:hAnsi="Helvetica" w:cs="Arial"/>
          <w:sz w:val="20"/>
          <w:szCs w:val="24"/>
          <w:lang w:val="lt-LT"/>
        </w:rPr>
        <w:t>Sub</w:t>
      </w:r>
      <w:proofErr w:type="spellEnd"/>
      <w:r w:rsidR="00793EEE" w:rsidRPr="009806E2">
        <w:rPr>
          <w:rFonts w:ascii="Helvetica" w:hAnsi="Helvetica" w:cs="Arial"/>
          <w:sz w:val="20"/>
          <w:szCs w:val="24"/>
          <w:lang w:val="lt-LT"/>
        </w:rPr>
        <w:t xml:space="preserve">" 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 xml:space="preserve">reiškia vieną arba daugiau galimų pakaitų 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 xml:space="preserve">ant 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>atitinkam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 xml:space="preserve"> (pvz., anglies arba azoto atom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793EEE"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36AF0FA6" w14:textId="77777777" w:rsidR="00793EEE" w:rsidRPr="009806E2" w:rsidRDefault="00793EE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17EF6A" w14:textId="0617877B" w:rsidR="0064550C" w:rsidRPr="009806E2" w:rsidRDefault="00793EE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>Junginys, skirtas naudoti pagal bet kurį iš ankstesnių punktų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>kompleksinės žiedų sistemos, t. y., žied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 xml:space="preserve"> A ir žied</w:t>
      </w:r>
      <w:r w:rsidR="00A34923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 xml:space="preserve"> B, yra pavaizduotos taip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400B6FD2" w14:textId="27FD65A0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1CC1EEF2" wp14:editId="47266BAB">
            <wp:extent cx="4572000" cy="11239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79EF0" w14:textId="7BA96CBC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lastRenderedPageBreak/>
        <w:drawing>
          <wp:inline distT="0" distB="0" distL="0" distR="0" wp14:anchorId="40C07305" wp14:editId="50417EC7">
            <wp:extent cx="4600575" cy="10858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ADF50" w14:textId="292E35C9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57AF0249" wp14:editId="168C8DF2">
            <wp:extent cx="4629150" cy="10953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BF8D5" w14:textId="5582E31F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276480DF" wp14:editId="144927A7">
            <wp:extent cx="2943225" cy="9334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D6344" w14:textId="1FAB6F91" w:rsidR="0064550C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14F150F5" wp14:editId="3DA936E3">
            <wp:extent cx="4457700" cy="9334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9421E" w14:textId="3ECF3A11" w:rsidR="00263A3E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083A0CF8" wp14:editId="5EAA1AB3">
            <wp:extent cx="3038475" cy="9334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6B3FC" w14:textId="3B0D98E6" w:rsidR="00793EEE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1ADD571C" wp14:editId="60306132">
            <wp:extent cx="3105150" cy="11620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AF3F8" w14:textId="2BA144A1" w:rsidR="00793EEE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5F3C407B" wp14:editId="170B67FE">
            <wp:extent cx="3562350" cy="5524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FFBD3" w14:textId="5BC6649B" w:rsidR="00CC10A3" w:rsidRPr="009806E2" w:rsidRDefault="00880C80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"SUB"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vieną arba daugiau galimų pakaitų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 xml:space="preserve">ant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bic</w:t>
      </w:r>
      <w:r w:rsidRPr="009806E2">
        <w:rPr>
          <w:rFonts w:ascii="Helvetica" w:hAnsi="Helvetica" w:cs="Arial"/>
          <w:sz w:val="20"/>
          <w:szCs w:val="24"/>
          <w:lang w:val="lt-LT"/>
        </w:rPr>
        <w:t>ik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l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9806E2">
        <w:rPr>
          <w:rFonts w:ascii="Helvetica" w:hAnsi="Helvetica" w:cs="Arial"/>
          <w:sz w:val="20"/>
          <w:szCs w:val="24"/>
          <w:lang w:val="lt-LT"/>
        </w:rPr>
        <w:t>t. y.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F5C54" w:rsidRPr="009806E2">
        <w:rPr>
          <w:rFonts w:ascii="Helvetica" w:hAnsi="Helvetica" w:cs="Arial"/>
          <w:sz w:val="20"/>
          <w:szCs w:val="24"/>
          <w:lang w:val="lt-LT"/>
        </w:rPr>
        <w:t>žied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A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ir (arba)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F5C54" w:rsidRPr="009806E2">
        <w:rPr>
          <w:rFonts w:ascii="Helvetica" w:hAnsi="Helvetica" w:cs="Arial"/>
          <w:sz w:val="20"/>
          <w:szCs w:val="24"/>
          <w:lang w:val="lt-LT"/>
        </w:rPr>
        <w:t>žied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B)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F5C54"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"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Sub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"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F5C54" w:rsidRPr="009806E2">
        <w:rPr>
          <w:rFonts w:ascii="Helvetica" w:hAnsi="Helvetica" w:cs="Arial"/>
          <w:sz w:val="20"/>
          <w:szCs w:val="24"/>
          <w:lang w:val="lt-LT"/>
        </w:rPr>
        <w:t xml:space="preserve">galimą pasirenkamą pakaitą 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 xml:space="preserve">ant </w:t>
      </w:r>
      <w:proofErr w:type="spellStart"/>
      <w:r w:rsidR="00BF5C54" w:rsidRPr="009806E2">
        <w:rPr>
          <w:rFonts w:ascii="Helvetica" w:hAnsi="Helvetica" w:cs="Arial"/>
          <w:sz w:val="20"/>
          <w:szCs w:val="24"/>
          <w:lang w:val="lt-LT"/>
        </w:rPr>
        <w:t>biciklo</w:t>
      </w:r>
      <w:proofErr w:type="spellEnd"/>
      <w:r w:rsidR="00BF5C54" w:rsidRPr="009806E2">
        <w:rPr>
          <w:rFonts w:ascii="Helvetica" w:hAnsi="Helvetica" w:cs="Arial"/>
          <w:sz w:val="20"/>
          <w:szCs w:val="24"/>
          <w:lang w:val="lt-LT"/>
        </w:rPr>
        <w:t xml:space="preserve"> N atom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BF5C54" w:rsidRPr="009806E2">
        <w:rPr>
          <w:rFonts w:ascii="Helvetica" w:hAnsi="Helvetica" w:cs="Arial"/>
          <w:sz w:val="20"/>
          <w:szCs w:val="24"/>
          <w:lang w:val="lt-LT"/>
        </w:rPr>
        <w:t xml:space="preserve"> (nepakeistas šiame kontekste reikštų "NH")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17FBC853" w14:textId="77777777" w:rsidR="00CC10A3" w:rsidRPr="009806E2" w:rsidRDefault="00CC10A3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3C7EA9" w14:textId="3A8CF8ED" w:rsidR="00CC10A3" w:rsidRPr="009806E2" w:rsidRDefault="00CC10A3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>Junginys, skirtas naudoti pagal bet kurį iš ankstesnių punktų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F5C54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4DD3C4ED" w14:textId="6093AD0E" w:rsidR="00CC10A3" w:rsidRPr="009806E2" w:rsidRDefault="00BF5C54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bent vienas iš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N</w:t>
      </w:r>
      <w:r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ir kita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C(H), N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atveju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) O;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ir (arba)</w:t>
      </w:r>
    </w:p>
    <w:p w14:paraId="5036A664" w14:textId="4E41489B" w:rsidR="00CC10A3" w:rsidRPr="009806E2" w:rsidRDefault="00BF5C54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abu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nereiškia 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C(H).</w:t>
      </w:r>
    </w:p>
    <w:p w14:paraId="1D917402" w14:textId="77777777" w:rsidR="00CC10A3" w:rsidRPr="009806E2" w:rsidRDefault="00CC10A3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731CA5" w14:textId="4A0E0F1E" w:rsidR="00CC10A3" w:rsidRPr="009806E2" w:rsidRDefault="00CC10A3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880C80" w:rsidRPr="009806E2">
        <w:rPr>
          <w:rFonts w:ascii="Helvetica" w:hAnsi="Helvetica" w:cs="Arial"/>
          <w:sz w:val="20"/>
          <w:szCs w:val="24"/>
          <w:lang w:val="lt-LT"/>
        </w:rPr>
        <w:t>Junginys, skirtas naudoti pagal bet kurį iš ankstesnių punktų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 vandenilį</w:t>
      </w:r>
      <w:r w:rsidRPr="009806E2">
        <w:rPr>
          <w:rFonts w:ascii="Helvetica" w:hAnsi="Helvetica" w:cs="Arial"/>
          <w:sz w:val="20"/>
          <w:szCs w:val="24"/>
          <w:lang w:val="lt-LT"/>
        </w:rPr>
        <w:t>, halo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geną</w:t>
      </w:r>
      <w:r w:rsidRPr="009806E2">
        <w:rPr>
          <w:rFonts w:ascii="Helvetica" w:hAnsi="Helvetica" w:cs="Arial"/>
          <w:sz w:val="20"/>
          <w:szCs w:val="24"/>
          <w:lang w:val="lt-LT"/>
        </w:rPr>
        <w:t>, -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O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f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>, -C(O)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g</w:t>
      </w:r>
      <w:proofErr w:type="spellEnd"/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aromati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nę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ę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pasirinktinai pakeist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 xml:space="preserve"> vienu arba dviem pakait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u (-</w:t>
      </w:r>
      <w:proofErr w:type="spellStart"/>
      <w:r w:rsidR="00FC7257" w:rsidRPr="009806E2">
        <w:rPr>
          <w:rFonts w:ascii="Helvetica" w:hAnsi="Helvetica" w:cs="Arial"/>
          <w:sz w:val="20"/>
          <w:szCs w:val="24"/>
          <w:lang w:val="lt-LT"/>
        </w:rPr>
        <w:t>ais</w:t>
      </w:r>
      <w:proofErr w:type="spellEnd"/>
      <w:r w:rsidR="007B7AE7"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, parinkt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u (-</w:t>
      </w:r>
      <w:proofErr w:type="spellStart"/>
      <w:r w:rsidR="00FC7257" w:rsidRPr="009806E2">
        <w:rPr>
          <w:rFonts w:ascii="Helvetica" w:hAnsi="Helvetica" w:cs="Arial"/>
          <w:sz w:val="20"/>
          <w:szCs w:val="24"/>
          <w:lang w:val="lt-LT"/>
        </w:rPr>
        <w:t>ais</w:t>
      </w:r>
      <w:proofErr w:type="spellEnd"/>
      <w:r w:rsidR="007B7AE7"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 xml:space="preserve"> iš -OC</w:t>
      </w:r>
      <w:r w:rsidR="00FC7257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7B7AE7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alkil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pat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ie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s pasirinktinai pakeist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vienu arba daugiau fluoro atomų</w:t>
      </w:r>
      <w:r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-SF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arb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kaip alternatyva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halo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genu</w:t>
      </w:r>
      <w:r w:rsidRPr="009806E2">
        <w:rPr>
          <w:rFonts w:ascii="Helvetica" w:hAnsi="Helvetica" w:cs="Arial"/>
          <w:sz w:val="20"/>
          <w:szCs w:val="24"/>
          <w:lang w:val="lt-LT"/>
        </w:rPr>
        <w:t>).</w:t>
      </w:r>
    </w:p>
    <w:p w14:paraId="0FD754B7" w14:textId="77777777" w:rsidR="00CC10A3" w:rsidRPr="009806E2" w:rsidRDefault="00CC10A3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8B32DA" w14:textId="15549580" w:rsidR="00CC10A3" w:rsidRPr="009806E2" w:rsidRDefault="00CC10A3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082EFB" w:rsidRPr="009806E2">
        <w:rPr>
          <w:rFonts w:ascii="Helvetica" w:hAnsi="Helvetica" w:cs="Arial"/>
          <w:sz w:val="20"/>
          <w:szCs w:val="24"/>
          <w:lang w:val="lt-LT"/>
        </w:rPr>
        <w:t>Junginys, skirtas naudoti pagal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7</w:t>
      </w:r>
      <w:r w:rsidR="00F0021F" w:rsidRPr="009806E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f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7B7AE7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F0021F"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ar</w:t>
      </w:r>
      <w:r w:rsidR="00F0021F" w:rsidRPr="009806E2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="00F0021F" w:rsidRPr="009806E2">
        <w:rPr>
          <w:rFonts w:ascii="Helvetica" w:hAnsi="Helvetica" w:cs="Arial"/>
          <w:sz w:val="20"/>
          <w:szCs w:val="24"/>
          <w:lang w:val="lt-LT"/>
        </w:rPr>
        <w:t xml:space="preserve"> grupę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021F" w:rsidRPr="009806E2">
        <w:rPr>
          <w:rFonts w:ascii="Helvetica" w:hAnsi="Helvetica" w:cs="Arial"/>
          <w:sz w:val="20"/>
          <w:szCs w:val="24"/>
          <w:lang w:val="lt-LT"/>
        </w:rPr>
        <w:t>pasirinktinai pakeistą C</w:t>
      </w:r>
      <w:r w:rsidR="00F0021F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F0021F" w:rsidRPr="009806E2">
        <w:rPr>
          <w:rFonts w:ascii="Helvetica" w:hAnsi="Helvetica" w:cs="Arial"/>
          <w:sz w:val="20"/>
          <w:szCs w:val="24"/>
          <w:lang w:val="lt-LT"/>
        </w:rPr>
        <w:t xml:space="preserve"> alkilu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>pa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čiu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pasirinktinai pakeist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u</w:t>
      </w:r>
      <w:r w:rsidR="00CA55A2" w:rsidRPr="009806E2">
        <w:rPr>
          <w:rFonts w:ascii="Helvetica" w:hAnsi="Helvetica" w:cs="Arial"/>
          <w:sz w:val="20"/>
          <w:szCs w:val="24"/>
          <w:lang w:val="lt-LT"/>
        </w:rPr>
        <w:t xml:space="preserve"> vienu arba daugiau fluoro atomų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22BDF" w:rsidRPr="009806E2">
        <w:rPr>
          <w:rFonts w:ascii="Helvetica" w:hAnsi="Helvetica" w:cs="Arial"/>
          <w:sz w:val="20"/>
          <w:szCs w:val="24"/>
          <w:lang w:val="lt-LT"/>
        </w:rPr>
        <w:t>taip suformuojant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2BDF" w:rsidRPr="009806E2">
        <w:rPr>
          <w:rFonts w:ascii="Helvetica" w:hAnsi="Helvetica" w:cs="Arial"/>
          <w:sz w:val="20"/>
          <w:szCs w:val="24"/>
          <w:lang w:val="lt-LT"/>
        </w:rPr>
        <w:t>pvz.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CF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D22BDF" w:rsidRPr="009806E2">
        <w:rPr>
          <w:rFonts w:ascii="Helvetica" w:hAnsi="Helvetica" w:cs="Arial"/>
          <w:sz w:val="20"/>
          <w:szCs w:val="24"/>
          <w:lang w:val="lt-LT"/>
        </w:rPr>
        <w:t>ę</w:t>
      </w:r>
      <w:r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ir (arba)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g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7B7AE7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D22BDF" w:rsidRPr="009806E2">
        <w:rPr>
          <w:rFonts w:ascii="Helvetica" w:hAnsi="Helvetica" w:cs="Arial"/>
          <w:sz w:val="20"/>
          <w:szCs w:val="24"/>
          <w:lang w:val="lt-LT"/>
        </w:rPr>
        <w:t>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D22BDF" w:rsidRPr="009806E2">
        <w:rPr>
          <w:rFonts w:ascii="Helvetica" w:hAnsi="Helvetica" w:cs="Arial"/>
          <w:sz w:val="20"/>
          <w:szCs w:val="24"/>
          <w:lang w:val="lt-LT"/>
        </w:rPr>
        <w:t>pasirinktinai pakeist</w:t>
      </w:r>
      <w:r w:rsidR="007B7AE7"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D22BDF" w:rsidRPr="009806E2">
        <w:rPr>
          <w:rFonts w:ascii="Helvetica" w:hAnsi="Helvetica" w:cs="Arial"/>
          <w:sz w:val="20"/>
          <w:szCs w:val="24"/>
          <w:lang w:val="lt-LT"/>
        </w:rPr>
        <w:t xml:space="preserve"> fluoru</w:t>
      </w:r>
      <w:r w:rsidRPr="009806E2">
        <w:rPr>
          <w:rFonts w:ascii="Helvetica" w:hAnsi="Helvetica" w:cs="Arial"/>
          <w:sz w:val="20"/>
          <w:szCs w:val="24"/>
          <w:lang w:val="lt-LT"/>
        </w:rPr>
        <w:t>)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2B14BD" w:rsidRPr="009806E2">
        <w:rPr>
          <w:rFonts w:ascii="Helvetica" w:hAnsi="Helvetica" w:cs="Arial"/>
          <w:sz w:val="20"/>
          <w:szCs w:val="24"/>
          <w:lang w:val="lt-LT"/>
        </w:rPr>
        <w:t>fenil</w:t>
      </w:r>
      <w:r w:rsidR="00D22BDF" w:rsidRPr="009806E2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09ED0CC2" w14:textId="77777777" w:rsidR="00CC10A3" w:rsidRPr="009806E2" w:rsidRDefault="00CC10A3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001B2C" w14:textId="68F8043F" w:rsidR="00CC10A3" w:rsidRPr="009806E2" w:rsidRDefault="00CC10A3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Junginys, skirtas naudoti pagal bet kurį iš 1 - 6 punktų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tuomet, kai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yr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i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7B7AE7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tada jis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CF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6F316CD1" w14:textId="77777777" w:rsidR="00CC10A3" w:rsidRPr="009806E2" w:rsidRDefault="00CC10A3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1F24A7" w14:textId="398C2BB2" w:rsidR="00CC10A3" w:rsidRPr="009806E2" w:rsidRDefault="00CC10A3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IA)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kaip apibrėžta 1 punkte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b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e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t </w:t>
      </w:r>
      <w:r w:rsidR="00FC7257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13CDE0F4" w14:textId="75880B3A" w:rsidR="00CC10A3" w:rsidRPr="009806E2" w:rsidRDefault="00CC10A3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L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;</w:t>
      </w:r>
    </w:p>
    <w:p w14:paraId="5C3BB2A7" w14:textId="717B9B38" w:rsidR="00CC10A3" w:rsidRPr="009806E2" w:rsidRDefault="00CC10A3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nėra,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C42D7" w:rsidRPr="009806E2">
        <w:rPr>
          <w:rFonts w:ascii="Helvetica" w:hAnsi="Helvetica" w:cs="Arial"/>
          <w:sz w:val="20"/>
          <w:szCs w:val="24"/>
          <w:lang w:val="lt-LT"/>
        </w:rPr>
        <w:t>karbociklinę</w:t>
      </w:r>
      <w:proofErr w:type="spellEnd"/>
      <w:r w:rsidR="00AC42D7" w:rsidRPr="009806E2">
        <w:rPr>
          <w:rFonts w:ascii="Helvetica" w:hAnsi="Helvetica" w:cs="Arial"/>
          <w:sz w:val="20"/>
          <w:szCs w:val="24"/>
          <w:lang w:val="lt-LT"/>
        </w:rPr>
        <w:t xml:space="preserve"> aromatinę jungtuko grupę</w:t>
      </w:r>
      <w:r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2525A7C3" w14:textId="754699A6" w:rsidR="00793EEE" w:rsidRPr="009806E2" w:rsidRDefault="00AC42D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ai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1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karbociklinę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jungtuko grupę, ji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B14BD" w:rsidRPr="009806E2">
        <w:rPr>
          <w:rFonts w:ascii="Helvetica" w:hAnsi="Helvetica" w:cs="Arial"/>
          <w:sz w:val="20"/>
          <w:szCs w:val="24"/>
          <w:lang w:val="lt-LT"/>
        </w:rPr>
        <w:t>fenil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en</w:t>
      </w:r>
      <w:r w:rsidRPr="009806E2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9806E2">
        <w:rPr>
          <w:rFonts w:ascii="Helvetica" w:hAnsi="Helvetica" w:cs="Arial"/>
          <w:sz w:val="20"/>
          <w:szCs w:val="24"/>
          <w:lang w:val="lt-LT"/>
        </w:rPr>
        <w:t>pvz.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1,4-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fenil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en</w:t>
      </w:r>
      <w:r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)</w:t>
      </w:r>
      <w:r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pavyzdžiui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7096853B" w14:textId="105AD4FE" w:rsidR="00793EEE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6069DA6C" wp14:editId="416665C4">
            <wp:extent cx="933450" cy="5429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D8603" w14:textId="01DD6803" w:rsidR="00CC10A3" w:rsidRPr="009806E2" w:rsidRDefault="00AC42D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bent vienas iš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E35192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F47CBF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35192" w:rsidRPr="009806E2">
        <w:rPr>
          <w:rFonts w:ascii="Helvetica" w:hAnsi="Helvetica" w:cs="Arial"/>
          <w:sz w:val="20"/>
          <w:szCs w:val="24"/>
          <w:lang w:val="lt-LT"/>
        </w:rPr>
        <w:t>ir kita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C(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R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c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>), N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E35192" w:rsidRPr="009806E2">
        <w:rPr>
          <w:rFonts w:ascii="Helvetica" w:hAnsi="Helvetica" w:cs="Arial"/>
          <w:sz w:val="20"/>
          <w:szCs w:val="24"/>
          <w:lang w:val="lt-LT"/>
        </w:rPr>
        <w:t xml:space="preserve"> atveju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) O;</w:t>
      </w:r>
    </w:p>
    <w:p w14:paraId="130166EC" w14:textId="1944709F" w:rsidR="00CC10A3" w:rsidRPr="009806E2" w:rsidRDefault="00E35192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spirociklas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, kurio sudėtyje yra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3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iki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6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žieda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prijungtas prie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4</w:t>
      </w:r>
      <w:r w:rsidRPr="009806E2">
        <w:rPr>
          <w:rFonts w:ascii="Helvetica" w:hAnsi="Helvetica" w:cs="Arial"/>
          <w:sz w:val="20"/>
          <w:szCs w:val="24"/>
          <w:lang w:val="lt-LT"/>
        </w:rPr>
        <w:t>-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6</w:t>
      </w:r>
      <w:r w:rsidR="00DD11B2" w:rsidRPr="009806E2">
        <w:rPr>
          <w:rFonts w:ascii="Helvetica" w:hAnsi="Helvetica" w:cs="Arial"/>
          <w:sz w:val="20"/>
          <w:szCs w:val="24"/>
          <w:lang w:val="lt-LT"/>
        </w:rPr>
        <w:t xml:space="preserve"> narių žiedo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45FF5299" w14:textId="25EBFBAE" w:rsidR="00CC10A3" w:rsidRPr="009806E2" w:rsidRDefault="00DD11B2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vienu aspektu L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reiškia aromatinę grupę (kaip apibrėžta čia), pasirinktinai pakeistą, kaip apibrėžta č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ir (arba)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9806E2">
        <w:rPr>
          <w:rFonts w:ascii="Helvetica" w:hAnsi="Helvetica" w:cs="Arial"/>
          <w:sz w:val="20"/>
          <w:szCs w:val="24"/>
          <w:lang w:val="lt-LT"/>
        </w:rPr>
        <w:t>kitu aspektu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OR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f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kuriame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R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f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ar</w:t>
      </w:r>
      <w:r w:rsidRPr="009806E2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Pr="009806E2">
        <w:rPr>
          <w:rFonts w:ascii="Helvetica" w:hAnsi="Helvetica" w:cs="Arial"/>
          <w:sz w:val="20"/>
          <w:szCs w:val="24"/>
          <w:lang w:val="lt-LT"/>
        </w:rPr>
        <w:t>ę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9806E2">
        <w:rPr>
          <w:rFonts w:ascii="Helvetica" w:hAnsi="Helvetica" w:cs="Arial"/>
          <w:sz w:val="20"/>
          <w:szCs w:val="24"/>
          <w:lang w:val="lt-LT"/>
        </w:rPr>
        <w:t>kaip apibrėžta č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)</w:t>
      </w:r>
      <w:r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pasirinktinai pakeistą</w:t>
      </w:r>
      <w:r w:rsidR="00F47CBF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kaip apibrėžta č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553F0141" w14:textId="596E0521" w:rsidR="00CC10A3" w:rsidRPr="009806E2" w:rsidRDefault="00DD11B2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ai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9806E2">
        <w:rPr>
          <w:rFonts w:ascii="Helvetica" w:hAnsi="Helvetica" w:cs="Arial"/>
          <w:sz w:val="20"/>
          <w:szCs w:val="24"/>
          <w:lang w:val="lt-LT"/>
        </w:rPr>
        <w:t>pasirinktinai pakeistą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) aromati</w:t>
      </w:r>
      <w:r w:rsidRPr="009806E2">
        <w:rPr>
          <w:rFonts w:ascii="Helvetica" w:hAnsi="Helvetica" w:cs="Arial"/>
          <w:sz w:val="20"/>
          <w:szCs w:val="24"/>
          <w:lang w:val="lt-LT"/>
        </w:rPr>
        <w:t>nę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Pr="009806E2">
        <w:rPr>
          <w:rFonts w:ascii="Helvetica" w:hAnsi="Helvetica" w:cs="Arial"/>
          <w:sz w:val="20"/>
          <w:szCs w:val="24"/>
          <w:lang w:val="lt-LT"/>
        </w:rPr>
        <w:t>ę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9806E2">
        <w:rPr>
          <w:rFonts w:ascii="Helvetica" w:hAnsi="Helvetica" w:cs="Arial"/>
          <w:sz w:val="20"/>
          <w:szCs w:val="24"/>
          <w:lang w:val="lt-LT"/>
        </w:rPr>
        <w:t>ji gali būti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B14BD" w:rsidRPr="009806E2">
        <w:rPr>
          <w:rFonts w:ascii="Helvetica" w:hAnsi="Helvetica" w:cs="Arial"/>
          <w:sz w:val="20"/>
          <w:szCs w:val="24"/>
          <w:lang w:val="lt-LT"/>
        </w:rPr>
        <w:t>fenil</w:t>
      </w:r>
      <w:r w:rsidRPr="009806E2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5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B2B58" w:rsidRPr="009806E2">
        <w:rPr>
          <w:rFonts w:ascii="Helvetica" w:hAnsi="Helvetica" w:cs="Arial"/>
          <w:sz w:val="20"/>
          <w:szCs w:val="24"/>
          <w:lang w:val="lt-LT"/>
        </w:rPr>
        <w:t xml:space="preserve">narių 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6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heteroc</w:t>
      </w:r>
      <w:r w:rsidRPr="009806E2">
        <w:rPr>
          <w:rFonts w:ascii="Helvetica" w:hAnsi="Helvetica" w:cs="Arial"/>
          <w:sz w:val="20"/>
          <w:szCs w:val="24"/>
          <w:lang w:val="lt-LT"/>
        </w:rPr>
        <w:t>iklinė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9806E2">
        <w:rPr>
          <w:rFonts w:ascii="Helvetica" w:hAnsi="Helvetica" w:cs="Arial"/>
          <w:sz w:val="20"/>
          <w:szCs w:val="24"/>
          <w:lang w:val="lt-LT"/>
        </w:rPr>
        <w:t>pvz.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>kurios sudėtyje yra bent vienas azoto atomas, taip suformuo</w:t>
      </w:r>
      <w:r w:rsidR="002B2B58" w:rsidRPr="009806E2">
        <w:rPr>
          <w:rFonts w:ascii="Helvetica" w:hAnsi="Helvetica" w:cs="Arial"/>
          <w:sz w:val="20"/>
          <w:szCs w:val="24"/>
          <w:lang w:val="lt-LT"/>
        </w:rPr>
        <w:t>jant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10CAE" w:rsidRPr="009806E2">
        <w:rPr>
          <w:rFonts w:ascii="Helvetica" w:hAnsi="Helvetica" w:cs="Arial"/>
          <w:sz w:val="20"/>
          <w:szCs w:val="24"/>
          <w:lang w:val="lt-LT"/>
        </w:rPr>
        <w:t>piridilo</w:t>
      </w:r>
      <w:proofErr w:type="spellEnd"/>
      <w:r w:rsidR="00010CAE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10CAE" w:rsidRPr="009806E2">
        <w:rPr>
          <w:rFonts w:ascii="Helvetica" w:hAnsi="Helvetica" w:cs="Arial"/>
          <w:sz w:val="20"/>
          <w:szCs w:val="24"/>
          <w:lang w:val="lt-LT"/>
        </w:rPr>
        <w:t>tiazolilo</w:t>
      </w:r>
      <w:proofErr w:type="spellEnd"/>
      <w:r w:rsidR="00010CAE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010CAE" w:rsidRPr="009806E2">
        <w:rPr>
          <w:rFonts w:ascii="Helvetica" w:hAnsi="Helvetica" w:cs="Arial"/>
          <w:sz w:val="20"/>
          <w:szCs w:val="24"/>
          <w:lang w:val="lt-LT"/>
        </w:rPr>
        <w:t>triazolilo</w:t>
      </w:r>
      <w:proofErr w:type="spellEnd"/>
      <w:r w:rsidR="00010CAE" w:rsidRPr="009806E2">
        <w:rPr>
          <w:rFonts w:ascii="Helvetica" w:hAnsi="Helvetica" w:cs="Arial"/>
          <w:sz w:val="20"/>
          <w:szCs w:val="24"/>
          <w:lang w:val="lt-LT"/>
        </w:rPr>
        <w:t xml:space="preserve"> žiedą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>pagrindiniame įgyvendinimo variante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heteroc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>iklinė</w:t>
      </w:r>
      <w:proofErr w:type="spellEnd"/>
      <w:r w:rsidR="00010CAE" w:rsidRPr="009806E2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>yr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p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>i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rid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), 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10CAE" w:rsidRPr="009806E2">
        <w:rPr>
          <w:rFonts w:ascii="Helvetica" w:hAnsi="Helvetica" w:cs="Arial"/>
          <w:sz w:val="20"/>
          <w:szCs w:val="24"/>
          <w:lang w:val="lt-LT"/>
        </w:rPr>
        <w:t>pasirinktiniai pakaitai yr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kaip apibrėžta č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6D2003F6" w14:textId="4BDABFDC" w:rsidR="00CC10A3" w:rsidRPr="009806E2" w:rsidRDefault="00010CA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pasirinktiniai pakaitai </w:t>
      </w:r>
      <w:r w:rsidR="002B2B58" w:rsidRPr="009806E2">
        <w:rPr>
          <w:rFonts w:ascii="Helvetica" w:hAnsi="Helvetica" w:cs="Arial"/>
          <w:sz w:val="20"/>
          <w:szCs w:val="24"/>
          <w:lang w:val="lt-LT"/>
        </w:rPr>
        <w:t xml:space="preserve">ant </w:t>
      </w:r>
      <w:r w:rsidRPr="009806E2">
        <w:rPr>
          <w:rFonts w:ascii="Helvetica" w:hAnsi="Helvetica" w:cs="Arial"/>
          <w:sz w:val="20"/>
          <w:szCs w:val="24"/>
          <w:lang w:val="lt-LT"/>
        </w:rPr>
        <w:t>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romati</w:t>
      </w:r>
      <w:r w:rsidRPr="009806E2">
        <w:rPr>
          <w:rFonts w:ascii="Helvetica" w:hAnsi="Helvetica" w:cs="Arial"/>
          <w:sz w:val="20"/>
          <w:szCs w:val="24"/>
          <w:lang w:val="lt-LT"/>
        </w:rPr>
        <w:t>n</w:t>
      </w:r>
      <w:r w:rsidR="002B2B58" w:rsidRPr="009806E2">
        <w:rPr>
          <w:rFonts w:ascii="Helvetica" w:hAnsi="Helvetica" w:cs="Arial"/>
          <w:sz w:val="20"/>
          <w:szCs w:val="24"/>
          <w:lang w:val="lt-LT"/>
        </w:rPr>
        <w:t>ių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2B2B58" w:rsidRPr="009806E2">
        <w:rPr>
          <w:rFonts w:ascii="Helvetica" w:hAnsi="Helvetica" w:cs="Arial"/>
          <w:sz w:val="20"/>
          <w:szCs w:val="24"/>
          <w:lang w:val="lt-LT"/>
        </w:rPr>
        <w:t>ių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yra parinkti iš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halo</w:t>
      </w:r>
      <w:r w:rsidRPr="009806E2">
        <w:rPr>
          <w:rFonts w:ascii="Helvetica" w:hAnsi="Helvetica" w:cs="Arial"/>
          <w:sz w:val="20"/>
          <w:szCs w:val="24"/>
          <w:lang w:val="lt-LT"/>
        </w:rPr>
        <w:t>geno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, C</w:t>
      </w:r>
      <w:r w:rsidR="00CC10A3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, -CF</w:t>
      </w:r>
      <w:r w:rsidR="00CC10A3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, -OC</w:t>
      </w:r>
      <w:r w:rsidR="00CC10A3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Pr="009806E2">
        <w:rPr>
          <w:rFonts w:ascii="Helvetica" w:hAnsi="Helvetica" w:cs="Arial"/>
          <w:sz w:val="20"/>
          <w:szCs w:val="24"/>
          <w:lang w:val="lt-LT"/>
        </w:rPr>
        <w:t>o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-OCF</w:t>
      </w:r>
      <w:r w:rsidR="00CC10A3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6CE0BF64" w14:textId="0EE952B8" w:rsidR="00CC10A3" w:rsidRPr="009806E2" w:rsidRDefault="00010CA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ai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R</w:t>
      </w:r>
      <w:r w:rsidR="00CC10A3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f</w:t>
      </w:r>
      <w:proofErr w:type="spellEnd"/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C10A3" w:rsidRPr="009806E2">
        <w:rPr>
          <w:rFonts w:ascii="Helvetica" w:hAnsi="Helvetica" w:cs="Arial"/>
          <w:sz w:val="20"/>
          <w:szCs w:val="24"/>
          <w:lang w:val="lt-LT"/>
        </w:rPr>
        <w:t>ar</w:t>
      </w:r>
      <w:r w:rsidR="002803A7" w:rsidRPr="009806E2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="002803A7" w:rsidRPr="009806E2">
        <w:rPr>
          <w:rFonts w:ascii="Helvetica" w:hAnsi="Helvetica" w:cs="Arial"/>
          <w:sz w:val="20"/>
          <w:szCs w:val="24"/>
          <w:lang w:val="lt-LT"/>
        </w:rPr>
        <w:t xml:space="preserve"> grupę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803A7" w:rsidRPr="009806E2">
        <w:rPr>
          <w:rFonts w:ascii="Helvetica" w:hAnsi="Helvetica" w:cs="Arial"/>
          <w:sz w:val="20"/>
          <w:szCs w:val="24"/>
          <w:lang w:val="lt-LT"/>
        </w:rPr>
        <w:t xml:space="preserve">tada pageidautina, kad jis būtų </w:t>
      </w:r>
      <w:proofErr w:type="spellStart"/>
      <w:r w:rsidR="002803A7" w:rsidRPr="009806E2">
        <w:rPr>
          <w:rFonts w:ascii="Helvetica" w:hAnsi="Helvetica" w:cs="Arial"/>
          <w:sz w:val="20"/>
          <w:szCs w:val="24"/>
          <w:lang w:val="lt-LT"/>
        </w:rPr>
        <w:t>fenilas</w:t>
      </w:r>
      <w:proofErr w:type="spellEnd"/>
      <w:r w:rsidR="002803A7" w:rsidRPr="009806E2">
        <w:rPr>
          <w:rFonts w:ascii="Helvetica" w:hAnsi="Helvetica" w:cs="Arial"/>
          <w:sz w:val="20"/>
          <w:szCs w:val="24"/>
          <w:lang w:val="lt-LT"/>
        </w:rPr>
        <w:t>, pasirinktinai pakeistas C</w:t>
      </w:r>
      <w:r w:rsidR="002803A7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2803A7" w:rsidRPr="009806E2">
        <w:rPr>
          <w:rFonts w:ascii="Helvetica" w:hAnsi="Helvetica" w:cs="Arial"/>
          <w:sz w:val="20"/>
          <w:szCs w:val="24"/>
          <w:lang w:val="lt-LT"/>
        </w:rPr>
        <w:t xml:space="preserve"> alkilu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pa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čiu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 xml:space="preserve"> pasirinktinai pakeist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u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fluor</w:t>
      </w:r>
      <w:r w:rsidR="002803A7" w:rsidRPr="009806E2">
        <w:rPr>
          <w:rFonts w:ascii="Helvetica" w:hAnsi="Helvetica" w:cs="Arial"/>
          <w:sz w:val="20"/>
          <w:szCs w:val="24"/>
          <w:lang w:val="lt-LT"/>
        </w:rPr>
        <w:t>u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);</w:t>
      </w:r>
    </w:p>
    <w:p w14:paraId="0672C568" w14:textId="6FF23072" w:rsidR="00CC10A3" w:rsidRPr="009806E2" w:rsidRDefault="002803A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žiedas A ir žiedas B kartu reiškia 8 arba 9 narių </w:t>
      </w:r>
      <w:proofErr w:type="spellStart"/>
      <w:r w:rsidRPr="009806E2">
        <w:rPr>
          <w:rFonts w:ascii="Helvetica" w:hAnsi="Helvetica" w:cs="Arial"/>
          <w:sz w:val="20"/>
          <w:szCs w:val="24"/>
          <w:lang w:val="lt-LT"/>
        </w:rPr>
        <w:t>biciklinį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žiedą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(žiedas A yra 5 narių žiedas, 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ir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žiedas B gali būti 5 arba 6 narių žiedas, kuriame abu žiedai yra pageidautina aromatiniai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)</w:t>
      </w:r>
      <w:r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kuriame yra bent vienas azoto atoma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9806E2">
        <w:rPr>
          <w:rFonts w:ascii="Helvetica" w:hAnsi="Helvetica" w:cs="Arial"/>
          <w:sz w:val="20"/>
          <w:szCs w:val="24"/>
          <w:lang w:val="lt-LT"/>
        </w:rPr>
        <w:t>ir pagrindiniame įgyvendinimo variante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bent vienas azoto atomas, kuris yra bendras abiem žiedam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);</w:t>
      </w:r>
    </w:p>
    <w:p w14:paraId="7C0BC9EB" w14:textId="65C38A6F" w:rsidR="00CC10A3" w:rsidRPr="009806E2" w:rsidRDefault="002803A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pasirinktiniai pakaitai 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 xml:space="preserve">ant </w:t>
      </w:r>
      <w:r w:rsidRPr="009806E2">
        <w:rPr>
          <w:rFonts w:ascii="Helvetica" w:hAnsi="Helvetica" w:cs="Arial"/>
          <w:sz w:val="20"/>
          <w:szCs w:val="24"/>
          <w:lang w:val="lt-LT"/>
        </w:rPr>
        <w:t>žied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A ir žied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B yr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halo</w:t>
      </w:r>
      <w:r w:rsidRPr="009806E2">
        <w:rPr>
          <w:rFonts w:ascii="Helvetica" w:hAnsi="Helvetica" w:cs="Arial"/>
          <w:sz w:val="20"/>
          <w:szCs w:val="24"/>
          <w:lang w:val="lt-LT"/>
        </w:rPr>
        <w:t>gena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, C</w:t>
      </w:r>
      <w:r w:rsidR="00CC10A3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Pr="009806E2">
        <w:rPr>
          <w:rFonts w:ascii="Helvetica" w:hAnsi="Helvetica" w:cs="Arial"/>
          <w:sz w:val="20"/>
          <w:szCs w:val="24"/>
          <w:lang w:val="lt-LT"/>
        </w:rPr>
        <w:t>a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-OC</w:t>
      </w:r>
      <w:r w:rsidR="00CC10A3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Pr="009806E2">
        <w:rPr>
          <w:rFonts w:ascii="Helvetica" w:hAnsi="Helvetica" w:cs="Arial"/>
          <w:sz w:val="20"/>
          <w:szCs w:val="24"/>
          <w:lang w:val="lt-LT"/>
        </w:rPr>
        <w:t>as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,</w:t>
      </w:r>
    </w:p>
    <w:p w14:paraId="6B4E43D7" w14:textId="6E202E83" w:rsidR="00CC10A3" w:rsidRPr="009806E2" w:rsidRDefault="00082EFB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CC10A3"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1EA3A3D6" w14:textId="77777777" w:rsidR="00CC10A3" w:rsidRPr="009806E2" w:rsidRDefault="00CC10A3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EEAEDF" w14:textId="00C8A25D" w:rsidR="00793EEE" w:rsidRPr="009806E2" w:rsidRDefault="00CC10A3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IB) 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>kaip pavaizduota žemiau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492AA863" w14:textId="1D737DB0" w:rsidR="00793EEE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4B31C670" wp14:editId="37285D73">
            <wp:extent cx="2930400" cy="1480000"/>
            <wp:effectExtent l="0" t="0" r="381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665" cy="1487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D1362" w14:textId="55359D18" w:rsidR="00D31A69" w:rsidRPr="009806E2" w:rsidRDefault="00FC725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</w:p>
    <w:p w14:paraId="565D5DB5" w14:textId="276EF179" w:rsidR="00D31A69" w:rsidRPr="009806E2" w:rsidRDefault="00D565F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sveikieji skaičiai yra tokie, kaip apibrėžta bet kuriame iš 1 - 10 punktų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9806E2">
        <w:rPr>
          <w:rFonts w:ascii="Helvetica" w:hAnsi="Helvetica" w:cs="Arial"/>
          <w:sz w:val="20"/>
          <w:szCs w:val="24"/>
          <w:lang w:val="lt-LT"/>
        </w:rPr>
        <w:t>ir kur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56E0D10E" w14:textId="13B0F8E7" w:rsidR="00D31A69" w:rsidRPr="009806E2" w:rsidRDefault="00D31A6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n1, n2, n3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n4 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>nepriklausomai 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1;</w:t>
      </w:r>
    </w:p>
    <w:p w14:paraId="09C0D9EF" w14:textId="5F17568B" w:rsidR="00D31A69" w:rsidRPr="009806E2" w:rsidRDefault="00AC42D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lastRenderedPageBreak/>
        <w:t>bent vienas iš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31A69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D31A69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D31A69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D31A69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>, ir kitas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CH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>N;</w:t>
      </w:r>
    </w:p>
    <w:p w14:paraId="5A60B302" w14:textId="77777777" w:rsidR="00D31A69" w:rsidRPr="009806E2" w:rsidRDefault="00D31A6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75D942" w14:textId="504BCD96" w:rsidR="00793EEE" w:rsidRPr="009806E2" w:rsidRDefault="00D31A69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>Junginys pagal 11 punkt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>kurio formulė yra tokia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1C8C0712" w14:textId="490F6607" w:rsidR="00793EEE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28394C81" wp14:editId="4EE1D9CC">
            <wp:extent cx="2757600" cy="1610499"/>
            <wp:effectExtent l="0" t="0" r="508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179" cy="1616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93DD4" w14:textId="03E5C223" w:rsidR="00D31A69" w:rsidRPr="009806E2" w:rsidRDefault="00FC725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</w:p>
    <w:p w14:paraId="5AB5D1D2" w14:textId="734AE0D6" w:rsidR="00D31A69" w:rsidRPr="009806E2" w:rsidRDefault="00D31A6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R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 vandenilį</w:t>
      </w:r>
      <w:r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0C3F3D09" w14:textId="1872CAE7" w:rsidR="00D31A69" w:rsidRPr="009806E2" w:rsidRDefault="00D31A6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L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;</w:t>
      </w:r>
    </w:p>
    <w:p w14:paraId="71152A47" w14:textId="40BA8DEF" w:rsidR="00D31A69" w:rsidRPr="009806E2" w:rsidRDefault="00D31A6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X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565F9" w:rsidRPr="009806E2">
        <w:rPr>
          <w:rFonts w:ascii="Helvetica" w:hAnsi="Helvetica" w:cs="Arial"/>
          <w:sz w:val="20"/>
          <w:szCs w:val="24"/>
          <w:lang w:val="lt-LT"/>
        </w:rPr>
        <w:t>karbociklinę</w:t>
      </w:r>
      <w:proofErr w:type="spellEnd"/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aromatinę jungtuko grupę, kuri yra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2EFBD8C6" w14:textId="3AAB0032" w:rsidR="00793EEE" w:rsidRPr="009806E2" w:rsidRDefault="00D31A6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1,4-</w:t>
      </w:r>
      <w:r w:rsidR="002B14BD" w:rsidRPr="009806E2">
        <w:rPr>
          <w:rFonts w:ascii="Helvetica" w:hAnsi="Helvetica" w:cs="Arial"/>
          <w:sz w:val="20"/>
          <w:szCs w:val="24"/>
          <w:lang w:val="lt-LT"/>
        </w:rPr>
        <w:t>fenil</w:t>
      </w:r>
      <w:r w:rsidRPr="009806E2">
        <w:rPr>
          <w:rFonts w:ascii="Helvetica" w:hAnsi="Helvetica" w:cs="Arial"/>
          <w:sz w:val="20"/>
          <w:szCs w:val="24"/>
          <w:lang w:val="lt-LT"/>
        </w:rPr>
        <w:t>en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>as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1243D6BC" w14:textId="6ED75B21" w:rsidR="00793EEE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66774E58" wp14:editId="342AF3CA">
            <wp:extent cx="990600" cy="6000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31184" w14:textId="4AD4FDA0" w:rsidR="00D31A69" w:rsidRPr="009806E2" w:rsidRDefault="00AC42D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bent vienas iš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D31A69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D31A69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D31A69" w:rsidRPr="009806E2">
        <w:rPr>
          <w:rFonts w:ascii="Helvetica" w:hAnsi="Helvetica" w:cs="Arial"/>
          <w:sz w:val="20"/>
          <w:szCs w:val="24"/>
          <w:lang w:val="lt-LT"/>
        </w:rPr>
        <w:t>X</w:t>
      </w:r>
      <w:r w:rsidR="00D31A69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b</w:t>
      </w:r>
      <w:proofErr w:type="spellEnd"/>
      <w:r w:rsidR="00D31A69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>, ir kitas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 xml:space="preserve"> CH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>N;</w:t>
      </w:r>
    </w:p>
    <w:p w14:paraId="52B3E27F" w14:textId="19A2A3B6" w:rsidR="00D31A69" w:rsidRPr="009806E2" w:rsidRDefault="00D31A6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L</w:t>
      </w:r>
      <w:r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9806E2">
        <w:rPr>
          <w:rFonts w:ascii="Helvetica" w:hAnsi="Helvetica" w:cs="Arial"/>
          <w:sz w:val="20"/>
          <w:szCs w:val="24"/>
          <w:lang w:val="lt-LT"/>
        </w:rPr>
        <w:t>-C</w:t>
      </w:r>
      <w:r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="00F31C3B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="00B03040" w:rsidRPr="009806E2">
        <w:rPr>
          <w:rFonts w:ascii="Helvetica" w:hAnsi="Helvetica" w:cs="Arial"/>
          <w:sz w:val="20"/>
          <w:szCs w:val="24"/>
          <w:lang w:val="lt-LT"/>
        </w:rPr>
        <w:t>ą,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D11B2" w:rsidRPr="009806E2">
        <w:rPr>
          <w:rFonts w:ascii="Helvetica" w:hAnsi="Helvetica" w:cs="Arial"/>
          <w:sz w:val="20"/>
          <w:szCs w:val="24"/>
          <w:lang w:val="lt-LT"/>
        </w:rPr>
        <w:t>pasirinktinai pakeist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03040" w:rsidRPr="009806E2">
        <w:rPr>
          <w:rFonts w:ascii="Helvetica" w:hAnsi="Helvetica" w:cs="Arial"/>
          <w:sz w:val="20"/>
          <w:szCs w:val="24"/>
          <w:lang w:val="lt-LT"/>
        </w:rPr>
        <w:t>vienu arba daugiau fluoro atomų</w:t>
      </w:r>
      <w:r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18ACC4E4" w14:textId="3078964B" w:rsidR="00D31A69" w:rsidRPr="009806E2" w:rsidRDefault="00B03040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ompleksinės žiedų sistemos, t. y., žied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A ir žied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B, yra pavaizduotos taip</w:t>
      </w:r>
      <w:r w:rsidR="00D31A69"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6EE055B4" w14:textId="5D5080B3" w:rsidR="00D31A69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73B83754" wp14:editId="00DA99F2">
            <wp:extent cx="1447800" cy="10001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23A67" w14:textId="53120B71" w:rsidR="00E05D4E" w:rsidRPr="009806E2" w:rsidRDefault="00B03040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ir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 xml:space="preserve"> "SUB"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pasirinktinius pakaitus 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 xml:space="preserve">ant </w:t>
      </w:r>
      <w:r w:rsidRPr="009806E2">
        <w:rPr>
          <w:rFonts w:ascii="Helvetica" w:hAnsi="Helvetica" w:cs="Arial"/>
          <w:sz w:val="20"/>
          <w:szCs w:val="24"/>
          <w:lang w:val="lt-LT"/>
        </w:rPr>
        <w:t>žied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A ir žied</w:t>
      </w:r>
      <w:r w:rsidR="00F31C3B" w:rsidRPr="009806E2">
        <w:rPr>
          <w:rFonts w:ascii="Helvetica" w:hAnsi="Helvetica" w:cs="Arial"/>
          <w:sz w:val="20"/>
          <w:szCs w:val="24"/>
          <w:lang w:val="lt-LT"/>
        </w:rPr>
        <w:t>o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B,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806E2">
        <w:rPr>
          <w:rFonts w:ascii="Helvetica" w:hAnsi="Helvetica" w:cs="Arial"/>
          <w:sz w:val="20"/>
          <w:szCs w:val="24"/>
          <w:lang w:val="lt-LT"/>
        </w:rPr>
        <w:t>yra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 xml:space="preserve"> halo</w:t>
      </w:r>
      <w:r w:rsidRPr="009806E2">
        <w:rPr>
          <w:rFonts w:ascii="Helvetica" w:hAnsi="Helvetica" w:cs="Arial"/>
          <w:sz w:val="20"/>
          <w:szCs w:val="24"/>
          <w:lang w:val="lt-LT"/>
        </w:rPr>
        <w:t>genas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>, C</w:t>
      </w:r>
      <w:r w:rsidR="00E05D4E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Pr="009806E2">
        <w:rPr>
          <w:rFonts w:ascii="Helvetica" w:hAnsi="Helvetica" w:cs="Arial"/>
          <w:sz w:val="20"/>
          <w:szCs w:val="24"/>
          <w:lang w:val="lt-LT"/>
        </w:rPr>
        <w:t>as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>-OC</w:t>
      </w:r>
      <w:r w:rsidR="00E05D4E" w:rsidRPr="009806E2">
        <w:rPr>
          <w:rFonts w:ascii="Helvetica" w:hAnsi="Helvetica" w:cs="Arial"/>
          <w:sz w:val="20"/>
          <w:szCs w:val="24"/>
          <w:vertAlign w:val="subscript"/>
          <w:lang w:val="lt-LT"/>
        </w:rPr>
        <w:t>1-3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7B8A" w:rsidRPr="009806E2">
        <w:rPr>
          <w:rFonts w:ascii="Helvetica" w:hAnsi="Helvetica" w:cs="Arial"/>
          <w:sz w:val="20"/>
          <w:szCs w:val="24"/>
          <w:lang w:val="lt-LT"/>
        </w:rPr>
        <w:t>alkil</w:t>
      </w:r>
      <w:r w:rsidRPr="009806E2">
        <w:rPr>
          <w:rFonts w:ascii="Helvetica" w:hAnsi="Helvetica" w:cs="Arial"/>
          <w:sz w:val="20"/>
          <w:szCs w:val="24"/>
          <w:lang w:val="lt-LT"/>
        </w:rPr>
        <w:t>as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>,</w:t>
      </w:r>
    </w:p>
    <w:p w14:paraId="7CB74BBE" w14:textId="5634BA60" w:rsidR="00E05D4E" w:rsidRPr="009806E2" w:rsidRDefault="00082EFB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29C199CA" w14:textId="77777777" w:rsidR="00E05D4E" w:rsidRPr="009806E2" w:rsidRDefault="00E05D4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FC057F" w14:textId="14E755A1" w:rsidR="00D31A69" w:rsidRPr="009806E2" w:rsidRDefault="00E05D4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B03040" w:rsidRPr="009806E2">
        <w:rPr>
          <w:rFonts w:ascii="Helvetica" w:hAnsi="Helvetica" w:cs="Arial"/>
          <w:sz w:val="20"/>
          <w:szCs w:val="24"/>
          <w:lang w:val="lt-LT"/>
        </w:rPr>
        <w:t>Junginys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63951824" w14:textId="61CBB4F7" w:rsidR="00D31A69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73DD8EA5" wp14:editId="23A8F880">
            <wp:extent cx="2527200" cy="825552"/>
            <wp:effectExtent l="0" t="0" r="698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171" cy="832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BA44A" w14:textId="637BDF54" w:rsidR="00E05D4E" w:rsidRPr="009806E2" w:rsidRDefault="00082EFB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E05D4E"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0DBA8B91" w14:textId="77777777" w:rsidR="00E05D4E" w:rsidRPr="009806E2" w:rsidRDefault="00E05D4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4E6635" w14:textId="08411BA2" w:rsidR="00D31A69" w:rsidRPr="009806E2" w:rsidRDefault="00E05D4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B03040" w:rsidRPr="009806E2">
        <w:rPr>
          <w:rFonts w:ascii="Helvetica" w:hAnsi="Helvetica" w:cs="Arial"/>
          <w:sz w:val="20"/>
          <w:szCs w:val="24"/>
          <w:lang w:val="lt-LT"/>
        </w:rPr>
        <w:t>Junginys, kaip apibrėžta bet kuriame iš 10-13 punktų, skirtas naudoti kaip farmacinis preparatas</w:t>
      </w:r>
      <w:r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6ECCC62B" w14:textId="40DB6179" w:rsidR="00D31A69" w:rsidRPr="009806E2" w:rsidRDefault="00D31A69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69C261" w14:textId="674FD951" w:rsidR="00E05D4E" w:rsidRPr="009806E2" w:rsidRDefault="00E05D4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>Farmacinė kompozicija, apimanti farmaciniu požiūriu priimtiną nešiklį ir, kaip aktyvią sudedamąją dalį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37003" w:rsidRPr="009806E2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 veiksmingą kiekį junginio, kaip apibrėžta bet kuriame iš 10 - 13 punktų.</w:t>
      </w:r>
    </w:p>
    <w:p w14:paraId="41B95732" w14:textId="77777777" w:rsidR="00E05D4E" w:rsidRPr="009806E2" w:rsidRDefault="00E05D4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52E65E" w14:textId="4843535F" w:rsidR="00E05D4E" w:rsidRPr="009806E2" w:rsidRDefault="00E05D4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16.</w:t>
      </w:r>
      <w:r w:rsidR="00937003" w:rsidRPr="009806E2">
        <w:rPr>
          <w:rFonts w:ascii="Helvetica" w:hAnsi="Helvetica"/>
          <w:sz w:val="20"/>
          <w:lang w:val="lt-LT"/>
        </w:rPr>
        <w:t xml:space="preserve"> 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>Junginys pagal bet kurį iš 10 - 13 punktų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skirtas naudoti tuberkuliozės gydymui</w:t>
      </w:r>
      <w:r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505AF25C" w14:textId="77777777" w:rsidR="00E05D4E" w:rsidRPr="009806E2" w:rsidRDefault="00E05D4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233004" w14:textId="239A58AA" w:rsidR="00E05D4E" w:rsidRPr="009806E2" w:rsidRDefault="00E05D4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lastRenderedPageBreak/>
        <w:t xml:space="preserve">17. 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>Junginio pagal bet kurį iš 1- 1 3 punktų naudojimas gamybai vaisto, skirto tuberkuliozės gydymui</w:t>
      </w:r>
      <w:r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34AE767E" w14:textId="77777777" w:rsidR="00E05D4E" w:rsidRPr="009806E2" w:rsidRDefault="00E05D4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5629C9" w14:textId="21C26B10" w:rsidR="00E05D4E" w:rsidRPr="009806E2" w:rsidRDefault="00E05D4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8. 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Derinys (a) junginio pagal bet kurį iš 1 - 13 punktų ir (b) vieno arba daugiau kitokio </w:t>
      </w:r>
      <w:proofErr w:type="spellStart"/>
      <w:r w:rsidR="00937003" w:rsidRPr="009806E2">
        <w:rPr>
          <w:rFonts w:ascii="Helvetica" w:hAnsi="Helvetica" w:cs="Arial"/>
          <w:sz w:val="20"/>
          <w:szCs w:val="24"/>
          <w:lang w:val="lt-LT"/>
        </w:rPr>
        <w:t>prieštuberkuliozinio</w:t>
      </w:r>
      <w:proofErr w:type="spellEnd"/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 agento</w:t>
      </w:r>
      <w:r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5D6F45C3" w14:textId="77777777" w:rsidR="00E05D4E" w:rsidRPr="009806E2" w:rsidRDefault="00E05D4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ED3A866" w14:textId="7B5B9ADF" w:rsidR="00E05D4E" w:rsidRPr="009806E2" w:rsidRDefault="00E05D4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19. 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>Produktas, kurio sudėtyje yra (a) junginys pagal bet kurį iš 1 - 13 punktų, ir (b) vienas arba daugiau kitok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s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37003" w:rsidRPr="009806E2">
        <w:rPr>
          <w:rFonts w:ascii="Helvetica" w:hAnsi="Helvetica" w:cs="Arial"/>
          <w:sz w:val="20"/>
          <w:szCs w:val="24"/>
          <w:lang w:val="lt-LT"/>
        </w:rPr>
        <w:t>prieštuberkuliozini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as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, kaip kombinuotas preparatas, skirtas 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lygiagrečiam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>, atskira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m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 arba nuoseklia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m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 naudo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jimui, gydant</w:t>
      </w:r>
      <w:r w:rsidR="00937003" w:rsidRPr="009806E2">
        <w:rPr>
          <w:rFonts w:ascii="Helvetica" w:hAnsi="Helvetica" w:cs="Arial"/>
          <w:sz w:val="20"/>
          <w:szCs w:val="24"/>
          <w:lang w:val="lt-LT"/>
        </w:rPr>
        <w:t xml:space="preserve"> tuberkulioz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ę</w:t>
      </w:r>
      <w:r w:rsidRPr="009806E2">
        <w:rPr>
          <w:rFonts w:ascii="Helvetica" w:hAnsi="Helvetica" w:cs="Arial"/>
          <w:sz w:val="20"/>
          <w:szCs w:val="24"/>
          <w:lang w:val="lt-LT"/>
        </w:rPr>
        <w:t>.</w:t>
      </w:r>
    </w:p>
    <w:p w14:paraId="353B9DF4" w14:textId="77777777" w:rsidR="00E05D4E" w:rsidRPr="009806E2" w:rsidRDefault="00E05D4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F04D22" w14:textId="41B6AA0A" w:rsidR="00E05D4E" w:rsidRPr="009806E2" w:rsidRDefault="00E05D4E" w:rsidP="009806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20. 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Junginio, kurio formulė (IA)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 xml:space="preserve"> pagal 10 punktą, gamybos būdas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7E4FAD" w:rsidRPr="009806E2">
        <w:rPr>
          <w:rFonts w:ascii="Helvetica" w:hAnsi="Helvetica" w:cs="Arial"/>
          <w:sz w:val="20"/>
          <w:szCs w:val="24"/>
          <w:lang w:val="lt-LT"/>
        </w:rPr>
        <w:t>b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ūdas apima</w:t>
      </w:r>
      <w:r w:rsidRPr="009806E2">
        <w:rPr>
          <w:rFonts w:ascii="Helvetica" w:hAnsi="Helvetica" w:cs="Arial"/>
          <w:sz w:val="20"/>
          <w:szCs w:val="24"/>
          <w:lang w:val="lt-LT"/>
        </w:rPr>
        <w:t>:</w:t>
      </w:r>
    </w:p>
    <w:p w14:paraId="3B37308E" w14:textId="7B75787C" w:rsidR="00D31A69" w:rsidRPr="009806E2" w:rsidRDefault="00E05D4E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(i) rea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kcij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io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 kurio formulė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II),</w:t>
      </w:r>
    </w:p>
    <w:p w14:paraId="76A736A7" w14:textId="7B2E6BF1" w:rsidR="00D31A69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65829C24" wp14:editId="1A9903AB">
            <wp:extent cx="3009900" cy="1447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2DEF6" w14:textId="12D4C4B1" w:rsidR="00D31A69" w:rsidRPr="009806E2" w:rsidRDefault="00460688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ioje sveikieji skaičiai apibrėžti 1 punkte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9806E2">
        <w:rPr>
          <w:rFonts w:ascii="Helvetica" w:hAnsi="Helvetica" w:cs="Arial"/>
          <w:sz w:val="20"/>
          <w:szCs w:val="24"/>
          <w:lang w:val="lt-LT"/>
        </w:rPr>
        <w:t>su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</w:t>
      </w:r>
      <w:r w:rsidRPr="009806E2">
        <w:rPr>
          <w:rFonts w:ascii="Helvetica" w:hAnsi="Helvetica" w:cs="Arial"/>
          <w:sz w:val="20"/>
          <w:szCs w:val="24"/>
          <w:lang w:val="lt-LT"/>
        </w:rPr>
        <w:t>iu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 kurio formulė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(II</w:t>
      </w:r>
      <w:r w:rsidRPr="009806E2">
        <w:rPr>
          <w:rFonts w:ascii="Helvetica" w:hAnsi="Helvetica" w:cs="Arial"/>
          <w:sz w:val="20"/>
          <w:szCs w:val="24"/>
          <w:lang w:val="lt-LT"/>
        </w:rPr>
        <w:t>),</w:t>
      </w:r>
    </w:p>
    <w:p w14:paraId="06C98E9F" w14:textId="44349AF8" w:rsidR="00D31A69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/>
          <w:noProof/>
          <w:sz w:val="20"/>
          <w:lang w:val="lt-LT" w:eastAsia="lt-LT"/>
        </w:rPr>
        <w:drawing>
          <wp:inline distT="0" distB="0" distL="0" distR="0" wp14:anchorId="15801F1C" wp14:editId="2694E5EB">
            <wp:extent cx="1202400" cy="288295"/>
            <wp:effectExtent l="0" t="0" r="0" b="0"/>
            <wp:docPr id="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568" cy="294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6E5C7" w14:textId="118CA66F" w:rsidR="00431612" w:rsidRPr="009806E2" w:rsidRDefault="00FC725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="00431612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yra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kaip apibrėžta 1 punkte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(b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e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t 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tuomet, kai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="00431612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nėra vandenilis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>, halo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genas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60688" w:rsidRPr="009806E2">
        <w:rPr>
          <w:rFonts w:ascii="Helvetica" w:hAnsi="Helvetica" w:cs="Arial"/>
          <w:sz w:val="20"/>
          <w:szCs w:val="24"/>
          <w:lang w:val="lt-LT"/>
        </w:rPr>
        <w:t>prijungtas prie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O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>S),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>LG</w:t>
      </w:r>
      <w:r w:rsidR="00431612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yra tinkama pasišalinanti grupė</w:t>
      </w:r>
      <w:r w:rsidR="00431612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107B6DB9" w14:textId="7C7E98E0" w:rsidR="00D31A69" w:rsidRPr="009806E2" w:rsidRDefault="00431612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(ii) rea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kcij</w:t>
      </w:r>
      <w:r w:rsidR="002B0A8E" w:rsidRPr="009806E2">
        <w:rPr>
          <w:rFonts w:ascii="Helvetica" w:hAnsi="Helvetica" w:cs="Arial"/>
          <w:sz w:val="20"/>
          <w:szCs w:val="24"/>
          <w:lang w:val="lt-LT"/>
        </w:rPr>
        <w:t>ą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io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 kurio formulė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IV),</w:t>
      </w:r>
    </w:p>
    <w:p w14:paraId="683E7F01" w14:textId="603CF15E" w:rsidR="00D31A69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375579AF" wp14:editId="1E8432B1">
            <wp:extent cx="1835845" cy="1209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9576" cy="1218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1AE64" w14:textId="12C5F3BB" w:rsidR="00FE667A" w:rsidRPr="009806E2" w:rsidRDefault="00BF5C54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sveikieji skaičiai yra</w:t>
      </w:r>
      <w:r w:rsidR="002B0A8E" w:rsidRPr="009806E2">
        <w:rPr>
          <w:rFonts w:ascii="Helvetica" w:hAnsi="Helvetica" w:cs="Arial"/>
          <w:sz w:val="20"/>
          <w:szCs w:val="24"/>
          <w:lang w:val="lt-LT"/>
        </w:rPr>
        <w:t xml:space="preserve"> tokie, kaip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 xml:space="preserve"> apibrėžta 1 punkte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tinkamo jo darinio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tokio kaip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521719" w:rsidRPr="009806E2">
        <w:rPr>
          <w:rFonts w:ascii="Helvetica" w:hAnsi="Helvetica" w:cs="Arial"/>
          <w:sz w:val="20"/>
          <w:szCs w:val="24"/>
          <w:lang w:val="lt-LT"/>
        </w:rPr>
        <w:t>karboksirūgšties</w:t>
      </w:r>
      <w:proofErr w:type="spellEnd"/>
      <w:r w:rsidR="00521719" w:rsidRPr="009806E2">
        <w:rPr>
          <w:rFonts w:ascii="Helvetica" w:hAnsi="Helvetica" w:cs="Arial"/>
          <w:sz w:val="20"/>
          <w:szCs w:val="24"/>
          <w:lang w:val="lt-LT"/>
        </w:rPr>
        <w:t xml:space="preserve"> esterio darin</w:t>
      </w:r>
      <w:r w:rsidR="002B0A8E" w:rsidRPr="009806E2">
        <w:rPr>
          <w:rFonts w:ascii="Helvetica" w:hAnsi="Helvetica" w:cs="Arial"/>
          <w:sz w:val="20"/>
          <w:szCs w:val="24"/>
          <w:lang w:val="lt-LT"/>
        </w:rPr>
        <w:t>io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su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iu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 kurio formulė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 xml:space="preserve"> (V)</w:t>
      </w:r>
    </w:p>
    <w:p w14:paraId="69A07FAA" w14:textId="598AAB3A" w:rsidR="00FE667A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695532BC" wp14:editId="1F715305">
            <wp:extent cx="2990850" cy="16668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B7540" w14:textId="1E3C57AA" w:rsidR="00FE667A" w:rsidRPr="009806E2" w:rsidRDefault="00BF5C54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sveikieji skaičiai yra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 xml:space="preserve">kaip apibrėžta aukščiau, </w:t>
      </w:r>
      <w:proofErr w:type="spellStart"/>
      <w:r w:rsidR="00521719" w:rsidRPr="009806E2">
        <w:rPr>
          <w:rFonts w:ascii="Helvetica" w:hAnsi="Helvetica" w:cs="Arial"/>
          <w:sz w:val="20"/>
          <w:szCs w:val="24"/>
          <w:lang w:val="lt-LT"/>
        </w:rPr>
        <w:t>amidų</w:t>
      </w:r>
      <w:proofErr w:type="spellEnd"/>
      <w:r w:rsidR="00521719" w:rsidRPr="009806E2">
        <w:rPr>
          <w:rFonts w:ascii="Helvetica" w:hAnsi="Helvetica" w:cs="Arial"/>
          <w:sz w:val="20"/>
          <w:szCs w:val="24"/>
          <w:lang w:val="lt-LT"/>
        </w:rPr>
        <w:t xml:space="preserve"> sujungimo reakcijos sąlygomis</w:t>
      </w:r>
      <w:r w:rsidR="00FE667A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2166E20E" w14:textId="15A54BB8" w:rsidR="00FE667A" w:rsidRPr="009806E2" w:rsidRDefault="00FE667A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(iii)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B0A8E" w:rsidRPr="009806E2">
        <w:rPr>
          <w:rFonts w:ascii="Helvetica" w:hAnsi="Helvetica" w:cs="Arial"/>
          <w:sz w:val="20"/>
          <w:szCs w:val="24"/>
          <w:lang w:val="lt-LT"/>
        </w:rPr>
        <w:t>kopuliavimą</w:t>
      </w:r>
      <w:proofErr w:type="spellEnd"/>
      <w:r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junginio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 kurio formulė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VI),</w:t>
      </w:r>
    </w:p>
    <w:p w14:paraId="7A1CC68C" w14:textId="132E9E2E" w:rsidR="00FE667A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lastRenderedPageBreak/>
        <w:drawing>
          <wp:inline distT="0" distB="0" distL="0" distR="0" wp14:anchorId="5AED4050" wp14:editId="6122EC27">
            <wp:extent cx="2440800" cy="1250166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118" cy="1259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8BFFA" w14:textId="081AFED2" w:rsidR="00FE667A" w:rsidRPr="009806E2" w:rsidRDefault="00BF5C54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sveikieji skaičiai yra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B0A8E" w:rsidRPr="009806E2">
        <w:rPr>
          <w:rFonts w:ascii="Helvetica" w:hAnsi="Helvetica" w:cs="Arial"/>
          <w:sz w:val="20"/>
          <w:szCs w:val="24"/>
          <w:lang w:val="lt-LT"/>
        </w:rPr>
        <w:t xml:space="preserve">tokie,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kaip apibrėžta 1 punkte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>LG</w:t>
      </w:r>
      <w:r w:rsidR="006B0762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tinkamą pasišalinančią grupę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>su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i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>u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 kurio formulė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(VI),</w:t>
      </w:r>
    </w:p>
    <w:p w14:paraId="04207662" w14:textId="39F284C0" w:rsidR="00FE667A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36875FC4" wp14:editId="47DB0F9B">
            <wp:extent cx="2905125" cy="128587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48EE3" w14:textId="50739049" w:rsidR="006B0762" w:rsidRPr="009806E2" w:rsidRDefault="00BF5C54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sveikieji skaičiai yra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 xml:space="preserve"> tokie,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kaip apibrėžta 1 punkte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>;</w:t>
      </w:r>
    </w:p>
    <w:p w14:paraId="570F8D90" w14:textId="61D3E68A" w:rsidR="00FE667A" w:rsidRPr="009806E2" w:rsidRDefault="006B0762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 xml:space="preserve">(iv) </w:t>
      </w:r>
      <w:proofErr w:type="spellStart"/>
      <w:r w:rsidR="000110CD" w:rsidRPr="009806E2">
        <w:rPr>
          <w:rFonts w:ascii="Helvetica" w:hAnsi="Helvetica" w:cs="Arial"/>
          <w:sz w:val="20"/>
          <w:szCs w:val="24"/>
          <w:lang w:val="lt-LT"/>
        </w:rPr>
        <w:t>kopuliavimą</w:t>
      </w:r>
      <w:proofErr w:type="spellEnd"/>
      <w:r w:rsidR="000110CD" w:rsidRPr="009806E2">
        <w:rPr>
          <w:rFonts w:ascii="Helvetica" w:hAnsi="Helvetica" w:cs="Arial"/>
          <w:sz w:val="20"/>
          <w:szCs w:val="24"/>
          <w:lang w:val="lt-LT"/>
        </w:rPr>
        <w:t xml:space="preserve"> junginio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 kurio formulė</w:t>
      </w:r>
      <w:r w:rsidRPr="009806E2">
        <w:rPr>
          <w:rFonts w:ascii="Helvetica" w:hAnsi="Helvetica" w:cs="Arial"/>
          <w:sz w:val="20"/>
          <w:szCs w:val="24"/>
          <w:lang w:val="lt-LT"/>
        </w:rPr>
        <w:t xml:space="preserve"> (VIII),</w:t>
      </w:r>
    </w:p>
    <w:p w14:paraId="45799FCC" w14:textId="193E54FD" w:rsidR="006B0762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79791217" wp14:editId="3595E7DF">
            <wp:extent cx="3031200" cy="1327174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351" cy="1335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118B9" w14:textId="179C114C" w:rsidR="00FE667A" w:rsidRPr="009806E2" w:rsidRDefault="00BF5C54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1719" w:rsidRPr="009806E2">
        <w:rPr>
          <w:rFonts w:ascii="Helvetica" w:hAnsi="Helvetica" w:cs="Arial"/>
          <w:sz w:val="20"/>
          <w:szCs w:val="24"/>
          <w:lang w:val="lt-LT"/>
        </w:rPr>
        <w:t>sveikieji skaičiai yra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 xml:space="preserve"> tokie,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kaip apibrėžta 1 punkte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>LG</w:t>
      </w:r>
      <w:r w:rsidR="006B0762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reiškia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tinkam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>ą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 xml:space="preserve"> pasišalinančią grupę,</w:t>
      </w:r>
      <w:r w:rsidR="006B0762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kaip aprašyta aukščiau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>,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 xml:space="preserve"> LG</w:t>
      </w:r>
      <w:r w:rsidR="00CE2AC1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 xml:space="preserve"> atžvilgiu 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>(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ir ypač gali reikšti chlorą, bromą arba jodą)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>su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jungin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i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>u</w:t>
      </w:r>
      <w:r w:rsidR="00D24EFA" w:rsidRPr="009806E2">
        <w:rPr>
          <w:rFonts w:ascii="Helvetica" w:hAnsi="Helvetica" w:cs="Arial"/>
          <w:sz w:val="20"/>
          <w:szCs w:val="24"/>
          <w:lang w:val="lt-LT"/>
        </w:rPr>
        <w:t>, kurio formulė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(IX),</w:t>
      </w:r>
    </w:p>
    <w:p w14:paraId="7ADCF748" w14:textId="5635D971" w:rsidR="007816DA" w:rsidRPr="009806E2" w:rsidRDefault="00E23A84" w:rsidP="009806E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/>
          <w:noProof/>
          <w:sz w:val="20"/>
          <w:lang w:val="lt-LT" w:eastAsia="lt-LT"/>
        </w:rPr>
        <w:drawing>
          <wp:inline distT="0" distB="0" distL="0" distR="0" wp14:anchorId="1A674A3A" wp14:editId="6EA57117">
            <wp:extent cx="1180800" cy="254427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611" cy="259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999CA" w14:textId="7F6708FB" w:rsidR="007816DA" w:rsidRPr="009806E2" w:rsidRDefault="00FC7257" w:rsidP="009806E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="007816DA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yra</w:t>
      </w:r>
      <w:r w:rsidR="000110CD" w:rsidRPr="009806E2">
        <w:rPr>
          <w:rFonts w:ascii="Helvetica" w:hAnsi="Helvetica" w:cs="Arial"/>
          <w:sz w:val="20"/>
          <w:szCs w:val="24"/>
          <w:lang w:val="lt-LT"/>
        </w:rPr>
        <w:t xml:space="preserve"> toks,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2D7" w:rsidRPr="009806E2">
        <w:rPr>
          <w:rFonts w:ascii="Helvetica" w:hAnsi="Helvetica" w:cs="Arial"/>
          <w:sz w:val="20"/>
          <w:szCs w:val="24"/>
          <w:lang w:val="lt-LT"/>
        </w:rPr>
        <w:t>kaip apibrėžta 1 punkte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(b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e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t </w:t>
      </w:r>
      <w:r w:rsidRPr="009806E2">
        <w:rPr>
          <w:rFonts w:ascii="Helvetica" w:hAnsi="Helvetica" w:cs="Arial"/>
          <w:sz w:val="20"/>
          <w:szCs w:val="24"/>
          <w:lang w:val="lt-LT"/>
        </w:rPr>
        <w:t>kur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L</w:t>
      </w:r>
      <w:r w:rsidR="007816DA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nėra vandenilis, halogenas arba prijungtas prie O</w:t>
      </w:r>
      <w:r w:rsidR="0065643C" w:rsidRPr="009806E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>S),</w:t>
      </w:r>
      <w:r w:rsidR="00D565F9" w:rsidRPr="009806E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>LG</w:t>
      </w:r>
      <w:r w:rsidR="007816DA" w:rsidRPr="009806E2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2AC1" w:rsidRPr="009806E2">
        <w:rPr>
          <w:rFonts w:ascii="Helvetica" w:hAnsi="Helvetica" w:cs="Arial"/>
          <w:sz w:val="20"/>
          <w:szCs w:val="24"/>
          <w:lang w:val="lt-LT"/>
        </w:rPr>
        <w:t>yra tinkama grupė</w:t>
      </w:r>
      <w:r w:rsidR="007816DA" w:rsidRPr="009806E2">
        <w:rPr>
          <w:rFonts w:ascii="Helvetica" w:hAnsi="Helvetica" w:cs="Arial"/>
          <w:sz w:val="20"/>
          <w:szCs w:val="24"/>
          <w:lang w:val="lt-LT"/>
        </w:rPr>
        <w:t>.</w:t>
      </w:r>
    </w:p>
    <w:sectPr w:rsidR="007816DA" w:rsidRPr="009806E2" w:rsidSect="009806E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F16BC" w14:textId="77777777" w:rsidR="00A94291" w:rsidRDefault="00A94291" w:rsidP="007B0A41">
      <w:pPr>
        <w:spacing w:after="0" w:line="240" w:lineRule="auto"/>
      </w:pPr>
      <w:r>
        <w:separator/>
      </w:r>
    </w:p>
  </w:endnote>
  <w:endnote w:type="continuationSeparator" w:id="0">
    <w:p w14:paraId="573BFEA4" w14:textId="77777777" w:rsidR="00A94291" w:rsidRDefault="00A9429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922FF" w14:textId="77777777" w:rsidR="00A94291" w:rsidRDefault="00A94291" w:rsidP="007B0A41">
      <w:pPr>
        <w:spacing w:after="0" w:line="240" w:lineRule="auto"/>
      </w:pPr>
      <w:r>
        <w:separator/>
      </w:r>
    </w:p>
  </w:footnote>
  <w:footnote w:type="continuationSeparator" w:id="0">
    <w:p w14:paraId="39FF72D1" w14:textId="77777777" w:rsidR="00A94291" w:rsidRDefault="00A9429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0CAE"/>
    <w:rsid w:val="000110CD"/>
    <w:rsid w:val="00052CC3"/>
    <w:rsid w:val="00065F0D"/>
    <w:rsid w:val="00070D8A"/>
    <w:rsid w:val="00082EFB"/>
    <w:rsid w:val="000876A7"/>
    <w:rsid w:val="00092D0B"/>
    <w:rsid w:val="000C0041"/>
    <w:rsid w:val="0012036A"/>
    <w:rsid w:val="00120AC9"/>
    <w:rsid w:val="00121D84"/>
    <w:rsid w:val="001308ED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03A7"/>
    <w:rsid w:val="002837FC"/>
    <w:rsid w:val="002B0A8E"/>
    <w:rsid w:val="002B14BD"/>
    <w:rsid w:val="002B2B58"/>
    <w:rsid w:val="00316FB7"/>
    <w:rsid w:val="00360E2B"/>
    <w:rsid w:val="003700E9"/>
    <w:rsid w:val="003825E2"/>
    <w:rsid w:val="003924B8"/>
    <w:rsid w:val="003A0D71"/>
    <w:rsid w:val="003A1B2E"/>
    <w:rsid w:val="003A3709"/>
    <w:rsid w:val="003B53A5"/>
    <w:rsid w:val="003B5C0B"/>
    <w:rsid w:val="003D4001"/>
    <w:rsid w:val="003E5E6D"/>
    <w:rsid w:val="00412B35"/>
    <w:rsid w:val="004138E9"/>
    <w:rsid w:val="00416928"/>
    <w:rsid w:val="00431612"/>
    <w:rsid w:val="00431822"/>
    <w:rsid w:val="004361EB"/>
    <w:rsid w:val="00460688"/>
    <w:rsid w:val="00490D98"/>
    <w:rsid w:val="004A61A4"/>
    <w:rsid w:val="004C1469"/>
    <w:rsid w:val="004C26AF"/>
    <w:rsid w:val="004F35B0"/>
    <w:rsid w:val="00501F3F"/>
    <w:rsid w:val="00510879"/>
    <w:rsid w:val="00520A99"/>
    <w:rsid w:val="00521719"/>
    <w:rsid w:val="0053198F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F62B9"/>
    <w:rsid w:val="006049CC"/>
    <w:rsid w:val="00617E21"/>
    <w:rsid w:val="006375BB"/>
    <w:rsid w:val="0064550C"/>
    <w:rsid w:val="0065643C"/>
    <w:rsid w:val="00675FB8"/>
    <w:rsid w:val="00683EAE"/>
    <w:rsid w:val="006A20BA"/>
    <w:rsid w:val="006A5176"/>
    <w:rsid w:val="006B0762"/>
    <w:rsid w:val="006B1A30"/>
    <w:rsid w:val="006B215D"/>
    <w:rsid w:val="006C3CD4"/>
    <w:rsid w:val="006C5EA4"/>
    <w:rsid w:val="006C606A"/>
    <w:rsid w:val="006C673E"/>
    <w:rsid w:val="006D15AB"/>
    <w:rsid w:val="006F52F9"/>
    <w:rsid w:val="00703E54"/>
    <w:rsid w:val="00706D56"/>
    <w:rsid w:val="007265BB"/>
    <w:rsid w:val="007752B9"/>
    <w:rsid w:val="007760A8"/>
    <w:rsid w:val="007816DA"/>
    <w:rsid w:val="00790202"/>
    <w:rsid w:val="00793EEE"/>
    <w:rsid w:val="00795D58"/>
    <w:rsid w:val="007A4B6F"/>
    <w:rsid w:val="007B0A41"/>
    <w:rsid w:val="007B7AE7"/>
    <w:rsid w:val="007C0A0D"/>
    <w:rsid w:val="007C18AB"/>
    <w:rsid w:val="007C60FE"/>
    <w:rsid w:val="007C6593"/>
    <w:rsid w:val="007D7E01"/>
    <w:rsid w:val="007E2261"/>
    <w:rsid w:val="007E3FCB"/>
    <w:rsid w:val="007E4FAD"/>
    <w:rsid w:val="007E5228"/>
    <w:rsid w:val="007F5400"/>
    <w:rsid w:val="00806BE5"/>
    <w:rsid w:val="00807DB6"/>
    <w:rsid w:val="008309E7"/>
    <w:rsid w:val="00837B1E"/>
    <w:rsid w:val="00851ABA"/>
    <w:rsid w:val="00864E7D"/>
    <w:rsid w:val="00880C80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37003"/>
    <w:rsid w:val="00947ACD"/>
    <w:rsid w:val="00963C86"/>
    <w:rsid w:val="00971B8A"/>
    <w:rsid w:val="00972206"/>
    <w:rsid w:val="009766FA"/>
    <w:rsid w:val="009806E2"/>
    <w:rsid w:val="0098532A"/>
    <w:rsid w:val="00992879"/>
    <w:rsid w:val="009B2E35"/>
    <w:rsid w:val="009B6C12"/>
    <w:rsid w:val="009C10C1"/>
    <w:rsid w:val="00A01B91"/>
    <w:rsid w:val="00A02F0C"/>
    <w:rsid w:val="00A22BBD"/>
    <w:rsid w:val="00A34923"/>
    <w:rsid w:val="00A4282B"/>
    <w:rsid w:val="00A51B6C"/>
    <w:rsid w:val="00A534B9"/>
    <w:rsid w:val="00A8364B"/>
    <w:rsid w:val="00A8591A"/>
    <w:rsid w:val="00A94291"/>
    <w:rsid w:val="00AA0AF1"/>
    <w:rsid w:val="00AA3A1F"/>
    <w:rsid w:val="00AC42D7"/>
    <w:rsid w:val="00AD4691"/>
    <w:rsid w:val="00AD4BE8"/>
    <w:rsid w:val="00AE1ECB"/>
    <w:rsid w:val="00AE51EA"/>
    <w:rsid w:val="00AF0F1E"/>
    <w:rsid w:val="00B03040"/>
    <w:rsid w:val="00B1152D"/>
    <w:rsid w:val="00B226B6"/>
    <w:rsid w:val="00B347CF"/>
    <w:rsid w:val="00B57B8A"/>
    <w:rsid w:val="00B6417B"/>
    <w:rsid w:val="00B6516C"/>
    <w:rsid w:val="00B70727"/>
    <w:rsid w:val="00B81287"/>
    <w:rsid w:val="00B86C5A"/>
    <w:rsid w:val="00B946CE"/>
    <w:rsid w:val="00BA2E9F"/>
    <w:rsid w:val="00BD2789"/>
    <w:rsid w:val="00BE60D0"/>
    <w:rsid w:val="00BF5C54"/>
    <w:rsid w:val="00C1001A"/>
    <w:rsid w:val="00C156FA"/>
    <w:rsid w:val="00C2081A"/>
    <w:rsid w:val="00C26B30"/>
    <w:rsid w:val="00C26C67"/>
    <w:rsid w:val="00C30968"/>
    <w:rsid w:val="00C323DA"/>
    <w:rsid w:val="00C34317"/>
    <w:rsid w:val="00C72847"/>
    <w:rsid w:val="00C86DA9"/>
    <w:rsid w:val="00C91715"/>
    <w:rsid w:val="00CA55A2"/>
    <w:rsid w:val="00CC10A3"/>
    <w:rsid w:val="00CE2AC1"/>
    <w:rsid w:val="00CE42D1"/>
    <w:rsid w:val="00CF70D6"/>
    <w:rsid w:val="00D15412"/>
    <w:rsid w:val="00D22BDF"/>
    <w:rsid w:val="00D24EFA"/>
    <w:rsid w:val="00D30F69"/>
    <w:rsid w:val="00D31A69"/>
    <w:rsid w:val="00D50964"/>
    <w:rsid w:val="00D54A23"/>
    <w:rsid w:val="00D55A30"/>
    <w:rsid w:val="00D565F9"/>
    <w:rsid w:val="00D56D60"/>
    <w:rsid w:val="00DB2CA9"/>
    <w:rsid w:val="00DB375D"/>
    <w:rsid w:val="00DD11B2"/>
    <w:rsid w:val="00DD49B4"/>
    <w:rsid w:val="00E05D4E"/>
    <w:rsid w:val="00E1104B"/>
    <w:rsid w:val="00E14BB7"/>
    <w:rsid w:val="00E1543E"/>
    <w:rsid w:val="00E23A84"/>
    <w:rsid w:val="00E2583B"/>
    <w:rsid w:val="00E321B7"/>
    <w:rsid w:val="00E35192"/>
    <w:rsid w:val="00E94817"/>
    <w:rsid w:val="00EB03E6"/>
    <w:rsid w:val="00F0021F"/>
    <w:rsid w:val="00F01CE8"/>
    <w:rsid w:val="00F06564"/>
    <w:rsid w:val="00F26CDE"/>
    <w:rsid w:val="00F31C3B"/>
    <w:rsid w:val="00F37F4D"/>
    <w:rsid w:val="00F47CBF"/>
    <w:rsid w:val="00F51E13"/>
    <w:rsid w:val="00F5330D"/>
    <w:rsid w:val="00F577D6"/>
    <w:rsid w:val="00F66B57"/>
    <w:rsid w:val="00F87A00"/>
    <w:rsid w:val="00F9346C"/>
    <w:rsid w:val="00FA380A"/>
    <w:rsid w:val="00FA5DC0"/>
    <w:rsid w:val="00FB2032"/>
    <w:rsid w:val="00FB72FF"/>
    <w:rsid w:val="00FC4138"/>
    <w:rsid w:val="00FC7257"/>
    <w:rsid w:val="00FD103E"/>
    <w:rsid w:val="00FD3E6A"/>
    <w:rsid w:val="00FE02C0"/>
    <w:rsid w:val="00FE6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40269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png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png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png"/><Relationship Id="rId40" Type="http://schemas.openxmlformats.org/officeDocument/2006/relationships/image" Target="media/image35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png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png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76</Words>
  <Characters>8419</Characters>
  <Application>Microsoft Office Word</Application>
  <DocSecurity>0</DocSecurity>
  <Lines>200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9T14:57:00Z</dcterms:created>
  <dcterms:modified xsi:type="dcterms:W3CDTF">2022-03-09T14:57:00Z</dcterms:modified>
</cp:coreProperties>
</file>